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2F276" w14:textId="77777777" w:rsidR="00057496" w:rsidRPr="0014674D" w:rsidRDefault="00FC708A" w:rsidP="00057496">
      <w:pPr>
        <w:spacing w:after="0" w:line="240" w:lineRule="auto"/>
        <w:jc w:val="center"/>
        <w:rPr>
          <w:sz w:val="28"/>
          <w:szCs w:val="28"/>
        </w:rPr>
      </w:pPr>
      <w:r>
        <w:rPr>
          <w:sz w:val="28"/>
          <w:szCs w:val="28"/>
        </w:rPr>
        <w:t>Minor Project</w:t>
      </w:r>
      <w:r w:rsidR="000442D3">
        <w:rPr>
          <w:sz w:val="28"/>
          <w:szCs w:val="28"/>
        </w:rPr>
        <w:t>- Report</w:t>
      </w:r>
    </w:p>
    <w:p w14:paraId="20DC5257" w14:textId="69E55210" w:rsidR="00057496" w:rsidRPr="0014674D" w:rsidRDefault="006A7E8B" w:rsidP="00057496">
      <w:pPr>
        <w:spacing w:after="0" w:line="240" w:lineRule="auto"/>
        <w:jc w:val="center"/>
        <w:rPr>
          <w:sz w:val="28"/>
          <w:szCs w:val="28"/>
        </w:rPr>
      </w:pPr>
      <w:r>
        <w:rPr>
          <w:sz w:val="28"/>
          <w:szCs w:val="28"/>
        </w:rPr>
        <w:t>AUG</w:t>
      </w:r>
      <w:r w:rsidR="000442D3">
        <w:rPr>
          <w:sz w:val="28"/>
          <w:szCs w:val="28"/>
        </w:rPr>
        <w:t>-20</w:t>
      </w:r>
      <w:r w:rsidR="0030588B">
        <w:rPr>
          <w:sz w:val="28"/>
          <w:szCs w:val="28"/>
        </w:rPr>
        <w:t>2</w:t>
      </w:r>
      <w:r>
        <w:rPr>
          <w:sz w:val="28"/>
          <w:szCs w:val="28"/>
        </w:rPr>
        <w:t>1</w:t>
      </w:r>
      <w:r w:rsidR="000442D3">
        <w:rPr>
          <w:sz w:val="28"/>
          <w:szCs w:val="28"/>
        </w:rPr>
        <w:t>-202</w:t>
      </w:r>
      <w:r w:rsidR="0030588B">
        <w:rPr>
          <w:sz w:val="28"/>
          <w:szCs w:val="28"/>
        </w:rPr>
        <w:t>2</w:t>
      </w:r>
    </w:p>
    <w:p w14:paraId="3F4F934B" w14:textId="77777777" w:rsidR="000442D3" w:rsidRDefault="000442D3" w:rsidP="00057496">
      <w:pPr>
        <w:spacing w:after="0" w:line="240" w:lineRule="auto"/>
        <w:rPr>
          <w:sz w:val="28"/>
          <w:szCs w:val="28"/>
        </w:rPr>
      </w:pPr>
    </w:p>
    <w:p w14:paraId="6AD28D38" w14:textId="36BC3A37" w:rsidR="00AF6C94" w:rsidRDefault="00AF6C94" w:rsidP="00AF6C94">
      <w:pPr>
        <w:pStyle w:val="Header"/>
        <w:rPr>
          <w:rFonts w:ascii="Times New Roman" w:hAnsi="Times New Roman" w:cs="Times New Roman"/>
          <w:sz w:val="24"/>
          <w:szCs w:val="28"/>
        </w:rPr>
      </w:pPr>
      <w:r w:rsidRPr="00774965">
        <w:rPr>
          <w:rFonts w:ascii="Times New Roman" w:hAnsi="Times New Roman" w:cs="Times New Roman"/>
          <w:sz w:val="24"/>
          <w:szCs w:val="28"/>
        </w:rPr>
        <w:t xml:space="preserve">Course Faculty: </w:t>
      </w:r>
      <w:r w:rsidR="008C1216">
        <w:rPr>
          <w:rFonts w:ascii="Times New Roman" w:hAnsi="Times New Roman" w:cs="Times New Roman"/>
          <w:sz w:val="24"/>
          <w:szCs w:val="28"/>
        </w:rPr>
        <w:t>Prof.</w:t>
      </w:r>
      <w:r w:rsidR="00F14BC2">
        <w:rPr>
          <w:rFonts w:ascii="Times New Roman" w:hAnsi="Times New Roman" w:cs="Times New Roman"/>
          <w:sz w:val="24"/>
          <w:szCs w:val="28"/>
        </w:rPr>
        <w:t xml:space="preserve"> </w:t>
      </w:r>
      <w:r w:rsidR="008C1216">
        <w:rPr>
          <w:rFonts w:ascii="Times New Roman" w:hAnsi="Times New Roman" w:cs="Times New Roman"/>
          <w:sz w:val="24"/>
          <w:szCs w:val="28"/>
        </w:rPr>
        <w:t>Anupama Girish</w:t>
      </w:r>
      <w:r w:rsidRPr="00774965">
        <w:rPr>
          <w:rFonts w:ascii="Times New Roman" w:hAnsi="Times New Roman" w:cs="Times New Roman"/>
          <w:sz w:val="24"/>
          <w:szCs w:val="28"/>
        </w:rPr>
        <w:t xml:space="preserve">                Course Na</w:t>
      </w:r>
      <w:r w:rsidR="008C1216">
        <w:rPr>
          <w:rFonts w:ascii="Times New Roman" w:hAnsi="Times New Roman" w:cs="Times New Roman"/>
          <w:sz w:val="24"/>
          <w:szCs w:val="28"/>
        </w:rPr>
        <w:t>me</w:t>
      </w:r>
      <w:r w:rsidR="006A7E8B">
        <w:rPr>
          <w:rFonts w:ascii="Times New Roman" w:hAnsi="Times New Roman" w:cs="Times New Roman"/>
          <w:sz w:val="24"/>
          <w:szCs w:val="28"/>
        </w:rPr>
        <w:t xml:space="preserve"> </w:t>
      </w:r>
      <w:r w:rsidR="008C1216">
        <w:rPr>
          <w:rFonts w:ascii="Times New Roman" w:hAnsi="Times New Roman" w:cs="Times New Roman"/>
          <w:sz w:val="24"/>
          <w:szCs w:val="28"/>
        </w:rPr>
        <w:t>&amp;</w:t>
      </w:r>
      <w:r w:rsidR="006A7E8B">
        <w:rPr>
          <w:rFonts w:ascii="Times New Roman" w:hAnsi="Times New Roman" w:cs="Times New Roman"/>
          <w:sz w:val="24"/>
          <w:szCs w:val="28"/>
        </w:rPr>
        <w:t xml:space="preserve"> </w:t>
      </w:r>
      <w:r w:rsidRPr="00774965">
        <w:rPr>
          <w:rFonts w:ascii="Times New Roman" w:hAnsi="Times New Roman" w:cs="Times New Roman"/>
          <w:sz w:val="24"/>
          <w:szCs w:val="28"/>
        </w:rPr>
        <w:t>code</w:t>
      </w:r>
      <w:r w:rsidR="008C1216">
        <w:rPr>
          <w:rFonts w:ascii="Times New Roman" w:hAnsi="Times New Roman" w:cs="Times New Roman"/>
          <w:sz w:val="24"/>
          <w:szCs w:val="28"/>
        </w:rPr>
        <w:t>: DBMS</w:t>
      </w:r>
      <w:r w:rsidR="00F14BC2">
        <w:rPr>
          <w:rFonts w:ascii="Times New Roman" w:hAnsi="Times New Roman" w:cs="Times New Roman"/>
          <w:sz w:val="24"/>
          <w:szCs w:val="28"/>
        </w:rPr>
        <w:t xml:space="preserve"> </w:t>
      </w:r>
      <w:r w:rsidR="008C1216">
        <w:rPr>
          <w:rFonts w:ascii="Times New Roman" w:hAnsi="Times New Roman" w:cs="Times New Roman"/>
          <w:sz w:val="24"/>
          <w:szCs w:val="28"/>
        </w:rPr>
        <w:t>(19CS4DCDBM)</w:t>
      </w:r>
      <w:r>
        <w:rPr>
          <w:rFonts w:ascii="Times New Roman" w:hAnsi="Times New Roman" w:cs="Times New Roman"/>
          <w:sz w:val="24"/>
          <w:szCs w:val="28"/>
        </w:rPr>
        <w:tab/>
      </w:r>
    </w:p>
    <w:p w14:paraId="2A80898B" w14:textId="3C662C3F" w:rsidR="00AF6C94" w:rsidRDefault="00AF6C94" w:rsidP="00AF6C94">
      <w:pPr>
        <w:pStyle w:val="Header"/>
        <w:rPr>
          <w:rFonts w:ascii="Times New Roman" w:hAnsi="Times New Roman" w:cs="Times New Roman"/>
          <w:sz w:val="24"/>
          <w:szCs w:val="28"/>
        </w:rPr>
      </w:pPr>
      <w:r>
        <w:rPr>
          <w:rFonts w:ascii="Times New Roman" w:hAnsi="Times New Roman" w:cs="Times New Roman"/>
          <w:sz w:val="24"/>
          <w:szCs w:val="28"/>
        </w:rPr>
        <w:t>Semester:</w:t>
      </w:r>
      <w:r w:rsidR="008C1216">
        <w:rPr>
          <w:rFonts w:ascii="Times New Roman" w:hAnsi="Times New Roman" w:cs="Times New Roman"/>
          <w:sz w:val="24"/>
          <w:szCs w:val="28"/>
        </w:rPr>
        <w:t>4</w:t>
      </w:r>
      <w:r>
        <w:rPr>
          <w:rFonts w:ascii="Times New Roman" w:hAnsi="Times New Roman" w:cs="Times New Roman"/>
          <w:sz w:val="24"/>
          <w:szCs w:val="28"/>
        </w:rPr>
        <w:tab/>
        <w:t xml:space="preserve">                            </w:t>
      </w:r>
      <w:r w:rsidRPr="00774965">
        <w:rPr>
          <w:rFonts w:ascii="Times New Roman" w:hAnsi="Times New Roman" w:cs="Times New Roman"/>
          <w:sz w:val="24"/>
          <w:szCs w:val="28"/>
        </w:rPr>
        <w:t>Date:</w:t>
      </w:r>
      <w:r w:rsidR="008C1216">
        <w:rPr>
          <w:rFonts w:ascii="Times New Roman" w:hAnsi="Times New Roman" w:cs="Times New Roman"/>
          <w:sz w:val="24"/>
          <w:szCs w:val="28"/>
        </w:rPr>
        <w:t>07-07-2022</w:t>
      </w:r>
    </w:p>
    <w:p w14:paraId="20295810" w14:textId="77777777" w:rsidR="00F61AB0" w:rsidRDefault="00F61AB0" w:rsidP="00057496">
      <w:pPr>
        <w:spacing w:after="0" w:line="240" w:lineRule="auto"/>
        <w:rPr>
          <w:b/>
          <w:sz w:val="28"/>
          <w:szCs w:val="28"/>
        </w:rPr>
      </w:pPr>
    </w:p>
    <w:tbl>
      <w:tblPr>
        <w:tblStyle w:val="TableGrid"/>
        <w:tblW w:w="10345" w:type="dxa"/>
        <w:jc w:val="center"/>
        <w:tblLayout w:type="fixed"/>
        <w:tblLook w:val="04A0" w:firstRow="1" w:lastRow="0" w:firstColumn="1" w:lastColumn="0" w:noHBand="0" w:noVBand="1"/>
      </w:tblPr>
      <w:tblGrid>
        <w:gridCol w:w="2434"/>
        <w:gridCol w:w="2098"/>
        <w:gridCol w:w="1985"/>
        <w:gridCol w:w="1984"/>
        <w:gridCol w:w="1844"/>
      </w:tblGrid>
      <w:tr w:rsidR="00594B97" w14:paraId="4BC22B91" w14:textId="77777777" w:rsidTr="006B7B5F">
        <w:trPr>
          <w:jc w:val="center"/>
        </w:trPr>
        <w:tc>
          <w:tcPr>
            <w:tcW w:w="2434" w:type="dxa"/>
            <w:shd w:val="clear" w:color="auto" w:fill="DEEAF6" w:themeFill="accent1" w:themeFillTint="33"/>
            <w:vAlign w:val="center"/>
          </w:tcPr>
          <w:p w14:paraId="6D242AFC" w14:textId="77777777" w:rsidR="00E10299" w:rsidRDefault="00E10299" w:rsidP="001B59EE">
            <w:pPr>
              <w:jc w:val="center"/>
            </w:pPr>
          </w:p>
          <w:p w14:paraId="1F920933" w14:textId="77777777" w:rsidR="00594B97" w:rsidRDefault="00256FAB" w:rsidP="001B59EE">
            <w:pPr>
              <w:jc w:val="center"/>
            </w:pPr>
            <w:r>
              <w:t>TITLE OF THE PROJECT</w:t>
            </w:r>
          </w:p>
          <w:p w14:paraId="4077A28C" w14:textId="77777777" w:rsidR="00594B97" w:rsidRDefault="00594B97" w:rsidP="001B59EE">
            <w:pPr>
              <w:jc w:val="center"/>
            </w:pPr>
          </w:p>
        </w:tc>
        <w:tc>
          <w:tcPr>
            <w:tcW w:w="7911" w:type="dxa"/>
            <w:gridSpan w:val="4"/>
          </w:tcPr>
          <w:p w14:paraId="42FEEEA0" w14:textId="77777777" w:rsidR="006A7E8B" w:rsidRDefault="006A7E8B"/>
          <w:p w14:paraId="48A3B777" w14:textId="55392498" w:rsidR="00594B97" w:rsidRDefault="008C1216" w:rsidP="006A7E8B">
            <w:pPr>
              <w:jc w:val="center"/>
            </w:pPr>
            <w:r>
              <w:t>HANGOUT</w:t>
            </w:r>
            <w:r w:rsidR="007B163C">
              <w:t>S EXPENSE MANAGEMENT</w:t>
            </w:r>
          </w:p>
        </w:tc>
      </w:tr>
      <w:tr w:rsidR="00594B97" w14:paraId="48A26215" w14:textId="77777777" w:rsidTr="00FC708A">
        <w:trPr>
          <w:trHeight w:val="258"/>
          <w:jc w:val="center"/>
        </w:trPr>
        <w:tc>
          <w:tcPr>
            <w:tcW w:w="2434" w:type="dxa"/>
            <w:shd w:val="clear" w:color="auto" w:fill="FFF2CC" w:themeFill="accent4" w:themeFillTint="33"/>
            <w:vAlign w:val="center"/>
          </w:tcPr>
          <w:p w14:paraId="730E439F" w14:textId="77777777" w:rsidR="00594B97" w:rsidRDefault="00594B97" w:rsidP="007B163C"/>
        </w:tc>
        <w:tc>
          <w:tcPr>
            <w:tcW w:w="7911" w:type="dxa"/>
            <w:gridSpan w:val="4"/>
            <w:shd w:val="clear" w:color="auto" w:fill="FFF2CC" w:themeFill="accent4" w:themeFillTint="33"/>
          </w:tcPr>
          <w:p w14:paraId="054524D3" w14:textId="77777777" w:rsidR="00594B97" w:rsidRDefault="00594B97"/>
        </w:tc>
      </w:tr>
      <w:tr w:rsidR="00594B97" w14:paraId="66A49BBF" w14:textId="77777777" w:rsidTr="006B7B5F">
        <w:trPr>
          <w:trHeight w:val="270"/>
          <w:jc w:val="center"/>
        </w:trPr>
        <w:tc>
          <w:tcPr>
            <w:tcW w:w="2434" w:type="dxa"/>
            <w:shd w:val="clear" w:color="auto" w:fill="DEEAF6" w:themeFill="accent1" w:themeFillTint="33"/>
            <w:vAlign w:val="center"/>
          </w:tcPr>
          <w:p w14:paraId="189998A5" w14:textId="77777777" w:rsidR="001B59EE" w:rsidRDefault="001B59EE" w:rsidP="001B59EE">
            <w:pPr>
              <w:jc w:val="center"/>
            </w:pPr>
          </w:p>
          <w:p w14:paraId="5781C3B0" w14:textId="77777777" w:rsidR="00057496" w:rsidRDefault="00057496" w:rsidP="001B59EE">
            <w:pPr>
              <w:jc w:val="center"/>
            </w:pPr>
            <w:r>
              <w:t>S</w:t>
            </w:r>
            <w:r w:rsidR="001B59EE">
              <w:t>TUDENT NAME</w:t>
            </w:r>
          </w:p>
          <w:p w14:paraId="283D174C" w14:textId="77777777" w:rsidR="001B59EE" w:rsidRDefault="001B59EE" w:rsidP="001B59EE">
            <w:pPr>
              <w:jc w:val="center"/>
            </w:pPr>
          </w:p>
        </w:tc>
        <w:tc>
          <w:tcPr>
            <w:tcW w:w="2098" w:type="dxa"/>
          </w:tcPr>
          <w:p w14:paraId="4AB388B7" w14:textId="77777777" w:rsidR="00594B97" w:rsidRDefault="00594B97"/>
          <w:p w14:paraId="6490A09B" w14:textId="77777777" w:rsidR="00AF6C94" w:rsidRDefault="00AF6C94"/>
          <w:p w14:paraId="1B6E4921" w14:textId="2B11B049" w:rsidR="00AF6C94" w:rsidRDefault="008C1216" w:rsidP="006A7E8B">
            <w:pPr>
              <w:jc w:val="center"/>
            </w:pPr>
            <w:r>
              <w:t>SUSHRITHA H S</w:t>
            </w:r>
          </w:p>
          <w:p w14:paraId="70F84343" w14:textId="77777777" w:rsidR="00AF6C94" w:rsidRDefault="00AF6C94"/>
        </w:tc>
        <w:tc>
          <w:tcPr>
            <w:tcW w:w="1985" w:type="dxa"/>
          </w:tcPr>
          <w:p w14:paraId="4FC9DDF0" w14:textId="77777777" w:rsidR="00594B97" w:rsidRDefault="00594B97"/>
          <w:p w14:paraId="4E73EDD0" w14:textId="77777777" w:rsidR="008C1216" w:rsidRDefault="008C1216"/>
          <w:p w14:paraId="7F395E18" w14:textId="1B27C493" w:rsidR="008C1216" w:rsidRDefault="008C1216" w:rsidP="006A7E8B">
            <w:pPr>
              <w:jc w:val="center"/>
            </w:pPr>
            <w:r>
              <w:t>SURAJ MITTAL</w:t>
            </w:r>
          </w:p>
        </w:tc>
        <w:tc>
          <w:tcPr>
            <w:tcW w:w="1984" w:type="dxa"/>
          </w:tcPr>
          <w:p w14:paraId="0C9C2E24" w14:textId="77777777" w:rsidR="00594B97" w:rsidRDefault="00594B97"/>
          <w:p w14:paraId="27340B40" w14:textId="77777777" w:rsidR="008C1216" w:rsidRDefault="008C1216"/>
          <w:p w14:paraId="56DBA931" w14:textId="4E7942E6" w:rsidR="008C1216" w:rsidRDefault="008C1216" w:rsidP="006A7E8B">
            <w:pPr>
              <w:jc w:val="center"/>
            </w:pPr>
            <w:r>
              <w:t>SWETHA L</w:t>
            </w:r>
          </w:p>
        </w:tc>
        <w:tc>
          <w:tcPr>
            <w:tcW w:w="1844" w:type="dxa"/>
          </w:tcPr>
          <w:p w14:paraId="43F69AFC" w14:textId="77777777" w:rsidR="00594B97" w:rsidRDefault="00594B97"/>
        </w:tc>
      </w:tr>
      <w:tr w:rsidR="001B59EE" w14:paraId="1D345267" w14:textId="77777777" w:rsidTr="006B7B5F">
        <w:trPr>
          <w:trHeight w:val="270"/>
          <w:jc w:val="center"/>
        </w:trPr>
        <w:tc>
          <w:tcPr>
            <w:tcW w:w="2434" w:type="dxa"/>
            <w:shd w:val="clear" w:color="auto" w:fill="DEEAF6" w:themeFill="accent1" w:themeFillTint="33"/>
            <w:vAlign w:val="center"/>
          </w:tcPr>
          <w:p w14:paraId="53F7E54C" w14:textId="77777777" w:rsidR="00594B97" w:rsidRDefault="00057496" w:rsidP="001B59EE">
            <w:pPr>
              <w:jc w:val="center"/>
            </w:pPr>
            <w:r>
              <w:t>USN</w:t>
            </w:r>
          </w:p>
        </w:tc>
        <w:tc>
          <w:tcPr>
            <w:tcW w:w="2098" w:type="dxa"/>
            <w:shd w:val="clear" w:color="auto" w:fill="DEEAF6" w:themeFill="accent1" w:themeFillTint="33"/>
          </w:tcPr>
          <w:p w14:paraId="68247890" w14:textId="29C2F7AB" w:rsidR="00594B97" w:rsidRDefault="008C1216" w:rsidP="006A7E8B">
            <w:pPr>
              <w:jc w:val="center"/>
            </w:pPr>
            <w:r>
              <w:t>1DS20CS220</w:t>
            </w:r>
          </w:p>
        </w:tc>
        <w:tc>
          <w:tcPr>
            <w:tcW w:w="1985" w:type="dxa"/>
            <w:shd w:val="clear" w:color="auto" w:fill="DEEAF6" w:themeFill="accent1" w:themeFillTint="33"/>
          </w:tcPr>
          <w:p w14:paraId="5A3211FD" w14:textId="65B145BD" w:rsidR="00594B97" w:rsidRDefault="008C1216" w:rsidP="006A7E8B">
            <w:pPr>
              <w:jc w:val="center"/>
            </w:pPr>
            <w:r>
              <w:t>1DS20CS219</w:t>
            </w:r>
          </w:p>
        </w:tc>
        <w:tc>
          <w:tcPr>
            <w:tcW w:w="1984" w:type="dxa"/>
            <w:shd w:val="clear" w:color="auto" w:fill="DEEAF6" w:themeFill="accent1" w:themeFillTint="33"/>
          </w:tcPr>
          <w:p w14:paraId="4DE90368" w14:textId="53109FE4" w:rsidR="00594B97" w:rsidRDefault="008C1216" w:rsidP="006A7E8B">
            <w:pPr>
              <w:jc w:val="center"/>
            </w:pPr>
            <w:r>
              <w:t>1DS20</w:t>
            </w:r>
            <w:r w:rsidR="006A7E8B">
              <w:t>CS</w:t>
            </w:r>
            <w:r>
              <w:t>223</w:t>
            </w:r>
          </w:p>
        </w:tc>
        <w:tc>
          <w:tcPr>
            <w:tcW w:w="1844" w:type="dxa"/>
            <w:shd w:val="clear" w:color="auto" w:fill="DEEAF6" w:themeFill="accent1" w:themeFillTint="33"/>
          </w:tcPr>
          <w:p w14:paraId="7F348737" w14:textId="77777777" w:rsidR="00594B97" w:rsidRDefault="00594B97"/>
        </w:tc>
      </w:tr>
      <w:tr w:rsidR="00594B97" w14:paraId="0F2843C7" w14:textId="77777777" w:rsidTr="006B7B5F">
        <w:trPr>
          <w:trHeight w:val="817"/>
          <w:jc w:val="center"/>
        </w:trPr>
        <w:tc>
          <w:tcPr>
            <w:tcW w:w="2434" w:type="dxa"/>
            <w:shd w:val="clear" w:color="auto" w:fill="D9E2F3" w:themeFill="accent5" w:themeFillTint="33"/>
            <w:vAlign w:val="center"/>
          </w:tcPr>
          <w:p w14:paraId="7B49F1FC" w14:textId="77777777" w:rsidR="001B59EE" w:rsidRDefault="001B59EE" w:rsidP="001B59EE">
            <w:pPr>
              <w:jc w:val="center"/>
            </w:pPr>
          </w:p>
          <w:p w14:paraId="5ED55611" w14:textId="77777777" w:rsidR="001B59EE" w:rsidRDefault="001B59EE" w:rsidP="001B59EE">
            <w:pPr>
              <w:jc w:val="center"/>
            </w:pPr>
          </w:p>
          <w:p w14:paraId="3953BE64" w14:textId="77777777" w:rsidR="001B59EE" w:rsidRDefault="00057496" w:rsidP="001B59EE">
            <w:pPr>
              <w:jc w:val="center"/>
            </w:pPr>
            <w:r>
              <w:t>INDIVIDUAL</w:t>
            </w:r>
          </w:p>
          <w:p w14:paraId="5CBBD19A" w14:textId="77777777" w:rsidR="00057496" w:rsidRDefault="00057496" w:rsidP="001B59EE">
            <w:pPr>
              <w:jc w:val="center"/>
            </w:pPr>
            <w:r>
              <w:t>CONTRIBUTION</w:t>
            </w:r>
          </w:p>
          <w:p w14:paraId="2C64E188" w14:textId="77777777" w:rsidR="00057496" w:rsidRDefault="00057496" w:rsidP="001B59EE">
            <w:pPr>
              <w:jc w:val="center"/>
            </w:pPr>
          </w:p>
          <w:p w14:paraId="352CD70E" w14:textId="77777777" w:rsidR="00594B97" w:rsidRDefault="00594B97" w:rsidP="001B59EE">
            <w:pPr>
              <w:jc w:val="center"/>
            </w:pPr>
          </w:p>
        </w:tc>
        <w:tc>
          <w:tcPr>
            <w:tcW w:w="2098" w:type="dxa"/>
          </w:tcPr>
          <w:p w14:paraId="1442F3DA" w14:textId="77777777" w:rsidR="00594B97" w:rsidRDefault="00594B97"/>
        </w:tc>
        <w:tc>
          <w:tcPr>
            <w:tcW w:w="1985" w:type="dxa"/>
          </w:tcPr>
          <w:p w14:paraId="6791BBC6" w14:textId="77777777" w:rsidR="00594B97" w:rsidRDefault="00594B97"/>
        </w:tc>
        <w:tc>
          <w:tcPr>
            <w:tcW w:w="1984" w:type="dxa"/>
          </w:tcPr>
          <w:p w14:paraId="5CDD8301" w14:textId="77777777" w:rsidR="00594B97" w:rsidRDefault="00594B97"/>
        </w:tc>
        <w:tc>
          <w:tcPr>
            <w:tcW w:w="1844" w:type="dxa"/>
          </w:tcPr>
          <w:p w14:paraId="38F7A2AB" w14:textId="77777777" w:rsidR="00594B97" w:rsidRDefault="00594B97"/>
        </w:tc>
      </w:tr>
      <w:tr w:rsidR="00594B97" w14:paraId="7445E3F4" w14:textId="77777777" w:rsidTr="006B7B5F">
        <w:trPr>
          <w:jc w:val="center"/>
        </w:trPr>
        <w:tc>
          <w:tcPr>
            <w:tcW w:w="2434" w:type="dxa"/>
            <w:shd w:val="clear" w:color="auto" w:fill="D9E2F3" w:themeFill="accent5" w:themeFillTint="33"/>
            <w:vAlign w:val="bottom"/>
          </w:tcPr>
          <w:p w14:paraId="16BCF1FA" w14:textId="77777777" w:rsidR="001B59EE" w:rsidRDefault="001B59EE" w:rsidP="001B59EE">
            <w:pPr>
              <w:jc w:val="center"/>
            </w:pPr>
          </w:p>
          <w:p w14:paraId="699BBEA3" w14:textId="77777777" w:rsidR="00594B97" w:rsidRDefault="00256FAB" w:rsidP="001B59EE">
            <w:pPr>
              <w:jc w:val="center"/>
            </w:pPr>
            <w:r>
              <w:t>GUIDE</w:t>
            </w:r>
          </w:p>
          <w:p w14:paraId="16ED639C" w14:textId="77777777" w:rsidR="00594B97" w:rsidRDefault="00594B97" w:rsidP="001B59EE">
            <w:pPr>
              <w:jc w:val="center"/>
            </w:pPr>
          </w:p>
        </w:tc>
        <w:tc>
          <w:tcPr>
            <w:tcW w:w="7911" w:type="dxa"/>
            <w:gridSpan w:val="4"/>
          </w:tcPr>
          <w:p w14:paraId="5782E39F" w14:textId="77777777" w:rsidR="00594B97" w:rsidRDefault="00256FAB">
            <w:r>
              <w:t xml:space="preserve"> </w:t>
            </w:r>
          </w:p>
          <w:p w14:paraId="2C131CD5" w14:textId="6BC5634F" w:rsidR="008C1216" w:rsidRDefault="008C1216" w:rsidP="006A7E8B">
            <w:pPr>
              <w:jc w:val="center"/>
            </w:pPr>
            <w:r>
              <w:rPr>
                <w:rFonts w:ascii="Times New Roman" w:hAnsi="Times New Roman" w:cs="Times New Roman"/>
                <w:sz w:val="24"/>
                <w:szCs w:val="28"/>
              </w:rPr>
              <w:t>Prof.</w:t>
            </w:r>
            <w:r w:rsidR="0084629E">
              <w:rPr>
                <w:rFonts w:ascii="Times New Roman" w:hAnsi="Times New Roman" w:cs="Times New Roman"/>
                <w:sz w:val="24"/>
                <w:szCs w:val="28"/>
              </w:rPr>
              <w:t xml:space="preserve"> </w:t>
            </w:r>
            <w:r>
              <w:rPr>
                <w:rFonts w:ascii="Times New Roman" w:hAnsi="Times New Roman" w:cs="Times New Roman"/>
                <w:sz w:val="24"/>
                <w:szCs w:val="28"/>
              </w:rPr>
              <w:t>Anupama Girish</w:t>
            </w:r>
          </w:p>
        </w:tc>
      </w:tr>
      <w:tr w:rsidR="00594B97" w14:paraId="69661DAC" w14:textId="77777777" w:rsidTr="006B7B5F">
        <w:trPr>
          <w:jc w:val="center"/>
        </w:trPr>
        <w:tc>
          <w:tcPr>
            <w:tcW w:w="2434" w:type="dxa"/>
            <w:shd w:val="clear" w:color="auto" w:fill="FFF2CC" w:themeFill="accent4" w:themeFillTint="33"/>
            <w:vAlign w:val="center"/>
          </w:tcPr>
          <w:p w14:paraId="3846F9E8" w14:textId="77777777" w:rsidR="00594B97" w:rsidRDefault="00594B97" w:rsidP="001B59EE">
            <w:pPr>
              <w:jc w:val="center"/>
            </w:pPr>
          </w:p>
        </w:tc>
        <w:tc>
          <w:tcPr>
            <w:tcW w:w="7911" w:type="dxa"/>
            <w:gridSpan w:val="4"/>
            <w:shd w:val="clear" w:color="auto" w:fill="FFF2CC" w:themeFill="accent4" w:themeFillTint="33"/>
          </w:tcPr>
          <w:p w14:paraId="15EE1346" w14:textId="77777777" w:rsidR="00594B97" w:rsidRDefault="00594B97"/>
        </w:tc>
      </w:tr>
      <w:tr w:rsidR="00FC708A" w14:paraId="57879721" w14:textId="77777777" w:rsidTr="00FC708A">
        <w:trPr>
          <w:jc w:val="center"/>
        </w:trPr>
        <w:tc>
          <w:tcPr>
            <w:tcW w:w="2434" w:type="dxa"/>
            <w:shd w:val="clear" w:color="auto" w:fill="DEEAF6" w:themeFill="accent1" w:themeFillTint="33"/>
            <w:vAlign w:val="center"/>
          </w:tcPr>
          <w:p w14:paraId="0D8D4700" w14:textId="531758B3" w:rsidR="00FC708A" w:rsidRDefault="00FC708A" w:rsidP="001B59EE">
            <w:pPr>
              <w:jc w:val="center"/>
              <w:rPr>
                <w:caps/>
              </w:rPr>
            </w:pPr>
            <w:r>
              <w:rPr>
                <w:caps/>
              </w:rPr>
              <w:t>PROJECT ABSTRACT:</w:t>
            </w:r>
          </w:p>
        </w:tc>
        <w:tc>
          <w:tcPr>
            <w:tcW w:w="7911" w:type="dxa"/>
            <w:gridSpan w:val="4"/>
            <w:shd w:val="clear" w:color="auto" w:fill="DEEAF6" w:themeFill="accent1" w:themeFillTint="33"/>
          </w:tcPr>
          <w:p w14:paraId="7FE9739C" w14:textId="77777777" w:rsidR="00FC708A" w:rsidRDefault="00FC708A"/>
          <w:p w14:paraId="3A0512BF" w14:textId="77777777" w:rsidR="00FC708A" w:rsidRDefault="00FC708A"/>
          <w:p w14:paraId="0070B47F" w14:textId="77777777" w:rsidR="008C2260" w:rsidRDefault="008C2260">
            <w:pPr>
              <w:rPr>
                <w:rFonts w:ascii="Roboto" w:hAnsi="Roboto"/>
                <w:color w:val="202124"/>
                <w:sz w:val="20"/>
                <w:szCs w:val="20"/>
                <w:shd w:val="clear" w:color="auto" w:fill="FFFFFF"/>
              </w:rPr>
            </w:pPr>
          </w:p>
          <w:p w14:paraId="01F1AB10" w14:textId="77777777" w:rsidR="008C2260" w:rsidRDefault="008C2260">
            <w:pPr>
              <w:rPr>
                <w:rFonts w:ascii="Roboto" w:hAnsi="Roboto"/>
                <w:color w:val="202124"/>
                <w:sz w:val="20"/>
                <w:szCs w:val="20"/>
                <w:shd w:val="clear" w:color="auto" w:fill="FFFFFF"/>
              </w:rPr>
            </w:pPr>
          </w:p>
          <w:p w14:paraId="340EC325" w14:textId="77777777" w:rsidR="008C2260" w:rsidRDefault="008C2260">
            <w:pPr>
              <w:rPr>
                <w:rFonts w:ascii="Roboto" w:hAnsi="Roboto"/>
                <w:color w:val="202124"/>
                <w:sz w:val="20"/>
                <w:szCs w:val="20"/>
                <w:shd w:val="clear" w:color="auto" w:fill="FFFFFF"/>
              </w:rPr>
            </w:pPr>
          </w:p>
          <w:p w14:paraId="10A1631E" w14:textId="2F3C36CB" w:rsidR="0084629E" w:rsidRDefault="0084629E">
            <w:pPr>
              <w:rPr>
                <w:rFonts w:ascii="Roboto" w:hAnsi="Roboto"/>
                <w:color w:val="202124"/>
                <w:sz w:val="20"/>
                <w:szCs w:val="20"/>
                <w:shd w:val="clear" w:color="auto" w:fill="FFFFFF"/>
              </w:rPr>
            </w:pPr>
            <w:r>
              <w:rPr>
                <w:rFonts w:ascii="Roboto" w:hAnsi="Roboto"/>
                <w:color w:val="202124"/>
                <w:sz w:val="20"/>
                <w:szCs w:val="20"/>
                <w:shd w:val="clear" w:color="auto" w:fill="FFFFFF"/>
              </w:rPr>
              <w:t>Hangouts will be the easiest way to share expenses with friends and family and stop stressing about “who owes who”. Our mission is to reduce the stress and awkwardness that money places on our most important relationships.</w:t>
            </w:r>
          </w:p>
          <w:p w14:paraId="617E969A" w14:textId="77777777" w:rsidR="0084629E" w:rsidRDefault="0084629E">
            <w:pPr>
              <w:rPr>
                <w:rFonts w:ascii="Roboto" w:hAnsi="Roboto"/>
                <w:color w:val="202124"/>
                <w:sz w:val="20"/>
                <w:szCs w:val="20"/>
                <w:shd w:val="clear" w:color="auto" w:fill="FFFFFF"/>
              </w:rPr>
            </w:pPr>
          </w:p>
          <w:p w14:paraId="0E74A67C" w14:textId="77777777" w:rsidR="0084629E" w:rsidRDefault="0084629E">
            <w:pPr>
              <w:rPr>
                <w:rFonts w:ascii="Roboto" w:hAnsi="Roboto"/>
                <w:color w:val="202124"/>
                <w:sz w:val="20"/>
                <w:szCs w:val="20"/>
                <w:shd w:val="clear" w:color="auto" w:fill="FFFFFF"/>
              </w:rPr>
            </w:pPr>
            <w:r>
              <w:rPr>
                <w:rFonts w:ascii="Roboto" w:hAnsi="Roboto"/>
                <w:color w:val="202124"/>
                <w:sz w:val="20"/>
                <w:szCs w:val="20"/>
                <w:shd w:val="clear" w:color="auto" w:fill="FFFFFF"/>
              </w:rPr>
              <w:t xml:space="preserve">Hangouts would be great for: </w:t>
            </w:r>
          </w:p>
          <w:p w14:paraId="6AC5B632" w14:textId="77777777" w:rsidR="0084629E" w:rsidRDefault="0084629E">
            <w:pPr>
              <w:rPr>
                <w:rFonts w:ascii="Roboto" w:hAnsi="Roboto"/>
                <w:color w:val="202124"/>
                <w:sz w:val="20"/>
                <w:szCs w:val="20"/>
                <w:shd w:val="clear" w:color="auto" w:fill="FFFFFF"/>
              </w:rPr>
            </w:pPr>
            <w:r>
              <w:rPr>
                <w:rFonts w:ascii="Roboto" w:hAnsi="Roboto"/>
                <w:color w:val="202124"/>
                <w:sz w:val="20"/>
                <w:szCs w:val="20"/>
                <w:shd w:val="clear" w:color="auto" w:fill="FFFFFF"/>
              </w:rPr>
              <w:t>- Roommates splitting rent and apartment bills</w:t>
            </w:r>
          </w:p>
          <w:p w14:paraId="11C6A050" w14:textId="77777777" w:rsidR="0084629E" w:rsidRDefault="0084629E">
            <w:pPr>
              <w:rPr>
                <w:rFonts w:ascii="Roboto" w:hAnsi="Roboto"/>
                <w:color w:val="202124"/>
                <w:sz w:val="20"/>
                <w:szCs w:val="20"/>
                <w:shd w:val="clear" w:color="auto" w:fill="FFFFFF"/>
              </w:rPr>
            </w:pPr>
            <w:r>
              <w:rPr>
                <w:rFonts w:ascii="Roboto" w:hAnsi="Roboto"/>
                <w:color w:val="202124"/>
                <w:sz w:val="20"/>
                <w:szCs w:val="20"/>
                <w:shd w:val="clear" w:color="auto" w:fill="FFFFFF"/>
              </w:rPr>
              <w:t xml:space="preserve"> - Group trips around the world</w:t>
            </w:r>
          </w:p>
          <w:p w14:paraId="19130FDD" w14:textId="77777777" w:rsidR="0084629E" w:rsidRDefault="0084629E">
            <w:pPr>
              <w:rPr>
                <w:rFonts w:ascii="Roboto" w:hAnsi="Roboto"/>
                <w:color w:val="202124"/>
                <w:sz w:val="20"/>
                <w:szCs w:val="20"/>
                <w:shd w:val="clear" w:color="auto" w:fill="FFFFFF"/>
              </w:rPr>
            </w:pPr>
            <w:r>
              <w:rPr>
                <w:rFonts w:ascii="Roboto" w:hAnsi="Roboto"/>
                <w:color w:val="202124"/>
                <w:sz w:val="20"/>
                <w:szCs w:val="20"/>
                <w:shd w:val="clear" w:color="auto" w:fill="FFFFFF"/>
              </w:rPr>
              <w:t xml:space="preserve"> - Splitting a vacation house for skiing or at the beach </w:t>
            </w:r>
          </w:p>
          <w:p w14:paraId="3D7C8061" w14:textId="77777777" w:rsidR="0084629E" w:rsidRDefault="0084629E">
            <w:pPr>
              <w:rPr>
                <w:rFonts w:ascii="Roboto" w:hAnsi="Roboto"/>
                <w:color w:val="202124"/>
                <w:sz w:val="20"/>
                <w:szCs w:val="20"/>
                <w:shd w:val="clear" w:color="auto" w:fill="FFFFFF"/>
              </w:rPr>
            </w:pPr>
            <w:r>
              <w:rPr>
                <w:rFonts w:ascii="Roboto" w:hAnsi="Roboto"/>
                <w:color w:val="202124"/>
                <w:sz w:val="20"/>
                <w:szCs w:val="20"/>
                <w:shd w:val="clear" w:color="auto" w:fill="FFFFFF"/>
              </w:rPr>
              <w:t>- Weddings and bachelor/bachelorette parties</w:t>
            </w:r>
          </w:p>
          <w:p w14:paraId="35B8EAA7" w14:textId="77777777" w:rsidR="0084629E" w:rsidRDefault="0084629E">
            <w:pPr>
              <w:rPr>
                <w:rFonts w:ascii="Roboto" w:hAnsi="Roboto"/>
                <w:color w:val="202124"/>
                <w:sz w:val="20"/>
                <w:szCs w:val="20"/>
                <w:shd w:val="clear" w:color="auto" w:fill="FFFFFF"/>
              </w:rPr>
            </w:pPr>
            <w:r>
              <w:rPr>
                <w:rFonts w:ascii="Roboto" w:hAnsi="Roboto"/>
                <w:color w:val="202124"/>
                <w:sz w:val="20"/>
                <w:szCs w:val="20"/>
                <w:shd w:val="clear" w:color="auto" w:fill="FFFFFF"/>
              </w:rPr>
              <w:t xml:space="preserve"> - Couples sharing relationship costs</w:t>
            </w:r>
          </w:p>
          <w:p w14:paraId="49DECC77" w14:textId="43C87DD3" w:rsidR="00AF6C94" w:rsidRDefault="0084629E">
            <w:pPr>
              <w:rPr>
                <w:rFonts w:ascii="Roboto" w:hAnsi="Roboto"/>
                <w:color w:val="202124"/>
                <w:sz w:val="20"/>
                <w:szCs w:val="20"/>
                <w:shd w:val="clear" w:color="auto" w:fill="FFFFFF"/>
              </w:rPr>
            </w:pPr>
            <w:r>
              <w:rPr>
                <w:rFonts w:ascii="Roboto" w:hAnsi="Roboto"/>
                <w:color w:val="202124"/>
                <w:sz w:val="20"/>
                <w:szCs w:val="20"/>
                <w:shd w:val="clear" w:color="auto" w:fill="FFFFFF"/>
              </w:rPr>
              <w:t xml:space="preserve"> - Friends and co-workers who go out to lunch or dinner together frequently</w:t>
            </w:r>
          </w:p>
          <w:p w14:paraId="7D8FD5A6" w14:textId="120444E2" w:rsidR="008C2260" w:rsidRDefault="008C2260">
            <w:pPr>
              <w:rPr>
                <w:rFonts w:ascii="Roboto" w:hAnsi="Roboto"/>
                <w:color w:val="202124"/>
                <w:sz w:val="20"/>
                <w:szCs w:val="20"/>
                <w:shd w:val="clear" w:color="auto" w:fill="FFFFFF"/>
              </w:rPr>
            </w:pPr>
          </w:p>
          <w:p w14:paraId="48D34414" w14:textId="6BE79306" w:rsidR="008C2260" w:rsidRDefault="008C2260">
            <w:pPr>
              <w:rPr>
                <w:rFonts w:ascii="Roboto" w:hAnsi="Roboto"/>
                <w:color w:val="202124"/>
                <w:sz w:val="20"/>
                <w:szCs w:val="20"/>
                <w:shd w:val="clear" w:color="auto" w:fill="FFFFFF"/>
              </w:rPr>
            </w:pPr>
          </w:p>
          <w:p w14:paraId="2E002C44" w14:textId="57AEF382" w:rsidR="008C2260" w:rsidRDefault="008C2260">
            <w:pPr>
              <w:rPr>
                <w:rFonts w:ascii="Roboto" w:hAnsi="Roboto"/>
                <w:color w:val="202124"/>
                <w:sz w:val="20"/>
                <w:szCs w:val="20"/>
                <w:shd w:val="clear" w:color="auto" w:fill="FFFFFF"/>
              </w:rPr>
            </w:pPr>
          </w:p>
          <w:p w14:paraId="6DC0B504" w14:textId="14ED3EC9" w:rsidR="008C2260" w:rsidRDefault="008C2260">
            <w:pPr>
              <w:rPr>
                <w:rFonts w:ascii="Roboto" w:hAnsi="Roboto"/>
                <w:color w:val="202124"/>
                <w:sz w:val="20"/>
                <w:szCs w:val="20"/>
                <w:shd w:val="clear" w:color="auto" w:fill="FFFFFF"/>
              </w:rPr>
            </w:pPr>
          </w:p>
          <w:p w14:paraId="6C8E60E3" w14:textId="2D27C353" w:rsidR="008C2260" w:rsidRDefault="008C2260">
            <w:pPr>
              <w:rPr>
                <w:rFonts w:ascii="Roboto" w:hAnsi="Roboto"/>
                <w:color w:val="202124"/>
                <w:sz w:val="20"/>
                <w:szCs w:val="20"/>
                <w:shd w:val="clear" w:color="auto" w:fill="FFFFFF"/>
              </w:rPr>
            </w:pPr>
          </w:p>
          <w:p w14:paraId="0356CBAC" w14:textId="77777777" w:rsidR="00AF6C94" w:rsidRDefault="00AF6C94"/>
          <w:p w14:paraId="33D0422D" w14:textId="77777777" w:rsidR="00FC708A" w:rsidRDefault="00FC708A"/>
        </w:tc>
      </w:tr>
      <w:tr w:rsidR="00FC708A" w14:paraId="44D7ED7E" w14:textId="77777777" w:rsidTr="00FC708A">
        <w:trPr>
          <w:jc w:val="center"/>
        </w:trPr>
        <w:tc>
          <w:tcPr>
            <w:tcW w:w="2434" w:type="dxa"/>
            <w:shd w:val="clear" w:color="auto" w:fill="FFF2CC" w:themeFill="accent4" w:themeFillTint="33"/>
            <w:vAlign w:val="center"/>
          </w:tcPr>
          <w:p w14:paraId="00369046" w14:textId="77777777" w:rsidR="00FC708A" w:rsidRDefault="00FC708A" w:rsidP="00FC708A">
            <w:pPr>
              <w:jc w:val="center"/>
              <w:rPr>
                <w:caps/>
              </w:rPr>
            </w:pPr>
          </w:p>
        </w:tc>
        <w:tc>
          <w:tcPr>
            <w:tcW w:w="7911" w:type="dxa"/>
            <w:gridSpan w:val="4"/>
            <w:shd w:val="clear" w:color="auto" w:fill="FFF2CC" w:themeFill="accent4" w:themeFillTint="33"/>
          </w:tcPr>
          <w:p w14:paraId="48497345" w14:textId="77777777" w:rsidR="00FC708A" w:rsidRDefault="00FC708A"/>
        </w:tc>
      </w:tr>
      <w:tr w:rsidR="00594B97" w14:paraId="7C40FF9D" w14:textId="77777777" w:rsidTr="006B7B5F">
        <w:trPr>
          <w:trHeight w:val="2407"/>
          <w:jc w:val="center"/>
        </w:trPr>
        <w:tc>
          <w:tcPr>
            <w:tcW w:w="2434" w:type="dxa"/>
            <w:shd w:val="clear" w:color="auto" w:fill="D9E2F3" w:themeFill="accent5" w:themeFillTint="33"/>
            <w:vAlign w:val="center"/>
          </w:tcPr>
          <w:p w14:paraId="2ABED151" w14:textId="77777777" w:rsidR="00594B97" w:rsidRDefault="005E68AD" w:rsidP="001B59EE">
            <w:pPr>
              <w:jc w:val="center"/>
              <w:rPr>
                <w:caps/>
              </w:rPr>
            </w:pPr>
            <w:r>
              <w:rPr>
                <w:caps/>
              </w:rPr>
              <w:lastRenderedPageBreak/>
              <w:t>Introduction</w:t>
            </w:r>
          </w:p>
        </w:tc>
        <w:tc>
          <w:tcPr>
            <w:tcW w:w="7911" w:type="dxa"/>
            <w:gridSpan w:val="4"/>
          </w:tcPr>
          <w:p w14:paraId="7570E265" w14:textId="77777777" w:rsidR="00594B97" w:rsidRDefault="00594B97"/>
          <w:p w14:paraId="6325DB91" w14:textId="77777777" w:rsidR="00E704CA" w:rsidRDefault="00E704CA"/>
          <w:p w14:paraId="4959DC04" w14:textId="596CC378" w:rsidR="00FC708A" w:rsidRDefault="00E704CA" w:rsidP="00EA1C3C">
            <w:r>
              <w:t xml:space="preserve">It consists of a homepage </w:t>
            </w:r>
            <w:r w:rsidR="00EA1C3C">
              <w:t>that will incorporate windows for user login and signup.</w:t>
            </w:r>
          </w:p>
          <w:p w14:paraId="15C6874B" w14:textId="7CAC90D7" w:rsidR="00EA1C3C" w:rsidRDefault="008A1A3D" w:rsidP="00EA1C3C">
            <w:r>
              <w:t xml:space="preserve">The user credentials will be stored in the database. </w:t>
            </w:r>
            <w:r w:rsidR="00EA1C3C">
              <w:t>Further, the registered users will be able to view their profile page,</w:t>
            </w:r>
            <w:r w:rsidR="0084629E">
              <w:t xml:space="preserve"> </w:t>
            </w:r>
            <w:r w:rsidR="00EA1C3C">
              <w:t xml:space="preserve">where their details and the expenditure </w:t>
            </w:r>
            <w:r>
              <w:t xml:space="preserve">overview </w:t>
            </w:r>
            <w:r w:rsidR="00EA1C3C">
              <w:t>will be displayed.</w:t>
            </w:r>
            <w:r>
              <w:t xml:space="preserve"> The users can access the database to add, delete or modify the expenditures as per requirement, allowing them keep better track of their money.</w:t>
            </w:r>
          </w:p>
        </w:tc>
      </w:tr>
      <w:tr w:rsidR="00F61AB0" w14:paraId="591BB87F" w14:textId="77777777" w:rsidTr="006B7B5F">
        <w:trPr>
          <w:trHeight w:val="278"/>
          <w:jc w:val="center"/>
        </w:trPr>
        <w:tc>
          <w:tcPr>
            <w:tcW w:w="2434" w:type="dxa"/>
            <w:shd w:val="clear" w:color="auto" w:fill="FFF2CC" w:themeFill="accent4" w:themeFillTint="33"/>
            <w:vAlign w:val="center"/>
          </w:tcPr>
          <w:p w14:paraId="649B3327" w14:textId="77777777" w:rsidR="00F61AB0" w:rsidRDefault="00F61AB0" w:rsidP="001B59EE">
            <w:pPr>
              <w:jc w:val="center"/>
              <w:rPr>
                <w:caps/>
              </w:rPr>
            </w:pPr>
          </w:p>
        </w:tc>
        <w:tc>
          <w:tcPr>
            <w:tcW w:w="7911" w:type="dxa"/>
            <w:gridSpan w:val="4"/>
            <w:shd w:val="clear" w:color="auto" w:fill="FFF2CC" w:themeFill="accent4" w:themeFillTint="33"/>
          </w:tcPr>
          <w:p w14:paraId="31064898" w14:textId="77777777" w:rsidR="00F61AB0" w:rsidRDefault="00F61AB0"/>
        </w:tc>
      </w:tr>
      <w:tr w:rsidR="00594B97" w14:paraId="012F8FC4" w14:textId="77777777" w:rsidTr="006B7B5F">
        <w:trPr>
          <w:trHeight w:val="2427"/>
          <w:jc w:val="center"/>
        </w:trPr>
        <w:tc>
          <w:tcPr>
            <w:tcW w:w="2434" w:type="dxa"/>
            <w:shd w:val="clear" w:color="auto" w:fill="D9E2F3" w:themeFill="accent5" w:themeFillTint="33"/>
            <w:vAlign w:val="center"/>
          </w:tcPr>
          <w:p w14:paraId="1781D2B4" w14:textId="77777777" w:rsidR="005E68AD" w:rsidRDefault="005E68AD" w:rsidP="001B59EE">
            <w:pPr>
              <w:jc w:val="center"/>
              <w:rPr>
                <w:caps/>
              </w:rPr>
            </w:pPr>
            <w:r>
              <w:rPr>
                <w:caps/>
              </w:rPr>
              <w:t>Design</w:t>
            </w:r>
          </w:p>
          <w:p w14:paraId="6A7D12D0" w14:textId="77777777" w:rsidR="00594B97" w:rsidRDefault="00594B97" w:rsidP="001B59EE">
            <w:pPr>
              <w:jc w:val="center"/>
              <w:rPr>
                <w:caps/>
              </w:rPr>
            </w:pPr>
          </w:p>
        </w:tc>
        <w:tc>
          <w:tcPr>
            <w:tcW w:w="7911" w:type="dxa"/>
            <w:gridSpan w:val="4"/>
          </w:tcPr>
          <w:p w14:paraId="4F019C67" w14:textId="77777777" w:rsidR="005E68AD" w:rsidRDefault="005E68AD"/>
          <w:p w14:paraId="0BDA00B0" w14:textId="77777777" w:rsidR="005E68AD" w:rsidRDefault="005E68AD"/>
          <w:p w14:paraId="455912E4" w14:textId="405A4648" w:rsidR="005E68AD" w:rsidRDefault="007B163C">
            <w:r>
              <w:rPr>
                <w:noProof/>
              </w:rPr>
              <w:drawing>
                <wp:inline distT="0" distB="0" distL="0" distR="0" wp14:anchorId="62471EF5" wp14:editId="16A923B8">
                  <wp:extent cx="4886325" cy="341122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86325" cy="3411220"/>
                          </a:xfrm>
                          <a:prstGeom prst="rect">
                            <a:avLst/>
                          </a:prstGeom>
                        </pic:spPr>
                      </pic:pic>
                    </a:graphicData>
                  </a:graphic>
                </wp:inline>
              </w:drawing>
            </w:r>
          </w:p>
          <w:p w14:paraId="05367C17" w14:textId="77777777" w:rsidR="005E68AD" w:rsidRDefault="005E68AD"/>
          <w:p w14:paraId="164327DE" w14:textId="77777777" w:rsidR="005E68AD" w:rsidRDefault="005E68AD"/>
          <w:p w14:paraId="0190700C" w14:textId="26E50FA8" w:rsidR="005E68AD" w:rsidRDefault="007B163C">
            <w:r>
              <w:rPr>
                <w:noProof/>
              </w:rPr>
              <w:drawing>
                <wp:inline distT="0" distB="0" distL="0" distR="0" wp14:anchorId="3C966604" wp14:editId="591795F9">
                  <wp:extent cx="4886325" cy="2527300"/>
                  <wp:effectExtent l="0" t="0" r="952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86325" cy="2527300"/>
                          </a:xfrm>
                          <a:prstGeom prst="rect">
                            <a:avLst/>
                          </a:prstGeom>
                        </pic:spPr>
                      </pic:pic>
                    </a:graphicData>
                  </a:graphic>
                </wp:inline>
              </w:drawing>
            </w:r>
          </w:p>
          <w:p w14:paraId="1D272127" w14:textId="77777777" w:rsidR="001B59EE" w:rsidRDefault="001B59EE"/>
        </w:tc>
      </w:tr>
      <w:tr w:rsidR="006A2AB4" w14:paraId="67E6EF39" w14:textId="77777777" w:rsidTr="006B7B5F">
        <w:trPr>
          <w:trHeight w:val="2427"/>
          <w:jc w:val="center"/>
        </w:trPr>
        <w:tc>
          <w:tcPr>
            <w:tcW w:w="2434" w:type="dxa"/>
            <w:shd w:val="clear" w:color="auto" w:fill="D9E2F3" w:themeFill="accent5" w:themeFillTint="33"/>
            <w:vAlign w:val="center"/>
          </w:tcPr>
          <w:p w14:paraId="397A6B67" w14:textId="77777777" w:rsidR="006A2AB4" w:rsidRDefault="006A2AB4" w:rsidP="006A2AB4">
            <w:pPr>
              <w:jc w:val="center"/>
              <w:rPr>
                <w:caps/>
              </w:rPr>
            </w:pPr>
            <w:r>
              <w:rPr>
                <w:caps/>
              </w:rPr>
              <w:lastRenderedPageBreak/>
              <w:t>PLATFORM USED</w:t>
            </w:r>
          </w:p>
          <w:p w14:paraId="15A9E62E" w14:textId="28771933" w:rsidR="006A2AB4" w:rsidRDefault="006A2AB4" w:rsidP="006A2AB4">
            <w:pPr>
              <w:jc w:val="center"/>
              <w:rPr>
                <w:caps/>
              </w:rPr>
            </w:pPr>
            <w:r>
              <w:rPr>
                <w:caps/>
              </w:rPr>
              <w:t>(H/W &amp; S/w tools to be used</w:t>
            </w:r>
          </w:p>
        </w:tc>
        <w:tc>
          <w:tcPr>
            <w:tcW w:w="7911" w:type="dxa"/>
            <w:gridSpan w:val="4"/>
          </w:tcPr>
          <w:p w14:paraId="699188A1" w14:textId="082D6F36" w:rsidR="008C1216" w:rsidRDefault="008C1216" w:rsidP="006A7E8B"/>
          <w:p w14:paraId="521022F6" w14:textId="501A27FC" w:rsidR="008C2260" w:rsidRDefault="008C2260" w:rsidP="006A7E8B"/>
          <w:p w14:paraId="167CC89D" w14:textId="4C28EF40" w:rsidR="008C2260" w:rsidRDefault="008C2260" w:rsidP="006A7E8B"/>
          <w:p w14:paraId="5CA1FDB7" w14:textId="77777777" w:rsidR="008C2260" w:rsidRDefault="008C2260" w:rsidP="006A7E8B"/>
          <w:p w14:paraId="73AB1CF0" w14:textId="77777777" w:rsidR="008C1216" w:rsidRDefault="008C1216" w:rsidP="006A7E8B">
            <w:pPr>
              <w:pStyle w:val="ListParagraph"/>
              <w:numPr>
                <w:ilvl w:val="0"/>
                <w:numId w:val="1"/>
              </w:numPr>
            </w:pPr>
            <w:r>
              <w:t>HTML</w:t>
            </w:r>
          </w:p>
          <w:p w14:paraId="11B0AA0C" w14:textId="77777777" w:rsidR="008C1216" w:rsidRDefault="008C1216" w:rsidP="006A7E8B">
            <w:pPr>
              <w:pStyle w:val="ListParagraph"/>
              <w:numPr>
                <w:ilvl w:val="0"/>
                <w:numId w:val="1"/>
              </w:numPr>
            </w:pPr>
            <w:r>
              <w:t>CSS</w:t>
            </w:r>
          </w:p>
          <w:p w14:paraId="76A9F919" w14:textId="77777777" w:rsidR="008C1216" w:rsidRDefault="006A7E8B" w:rsidP="006A7E8B">
            <w:pPr>
              <w:pStyle w:val="ListParagraph"/>
              <w:numPr>
                <w:ilvl w:val="0"/>
                <w:numId w:val="1"/>
              </w:numPr>
            </w:pPr>
            <w:r>
              <w:t>JAVASCRIPT</w:t>
            </w:r>
          </w:p>
          <w:p w14:paraId="0CEA317B" w14:textId="77777777" w:rsidR="006A7E8B" w:rsidRDefault="006A7E8B" w:rsidP="006A7E8B">
            <w:pPr>
              <w:pStyle w:val="ListParagraph"/>
              <w:numPr>
                <w:ilvl w:val="0"/>
                <w:numId w:val="1"/>
              </w:numPr>
            </w:pPr>
            <w:r>
              <w:t>PHP</w:t>
            </w:r>
          </w:p>
          <w:p w14:paraId="46F853BE" w14:textId="77777777" w:rsidR="006A7E8B" w:rsidRDefault="006A7E8B" w:rsidP="006A7E8B">
            <w:pPr>
              <w:pStyle w:val="ListParagraph"/>
              <w:numPr>
                <w:ilvl w:val="0"/>
                <w:numId w:val="1"/>
              </w:numPr>
            </w:pPr>
            <w:r>
              <w:t>MYSQL</w:t>
            </w:r>
          </w:p>
          <w:p w14:paraId="4B1BB71D" w14:textId="77777777" w:rsidR="008C2260" w:rsidRDefault="008C2260" w:rsidP="008C2260"/>
          <w:p w14:paraId="78F9C722" w14:textId="77777777" w:rsidR="008C2260" w:rsidRDefault="008C2260" w:rsidP="008C2260"/>
          <w:p w14:paraId="31F039D2" w14:textId="014CC3A2" w:rsidR="008C2260" w:rsidRDefault="008C2260" w:rsidP="008C2260"/>
        </w:tc>
      </w:tr>
      <w:tr w:rsidR="006A2AB4" w14:paraId="33651BCE" w14:textId="77777777" w:rsidTr="006B7B5F">
        <w:trPr>
          <w:trHeight w:val="332"/>
          <w:jc w:val="center"/>
        </w:trPr>
        <w:tc>
          <w:tcPr>
            <w:tcW w:w="2434" w:type="dxa"/>
            <w:shd w:val="clear" w:color="auto" w:fill="FFF2CC" w:themeFill="accent4" w:themeFillTint="33"/>
            <w:vAlign w:val="center"/>
          </w:tcPr>
          <w:p w14:paraId="18AB12D5" w14:textId="77777777" w:rsidR="006A2AB4" w:rsidRDefault="006A2AB4" w:rsidP="006A2AB4">
            <w:pPr>
              <w:rPr>
                <w:caps/>
              </w:rPr>
            </w:pPr>
          </w:p>
        </w:tc>
        <w:tc>
          <w:tcPr>
            <w:tcW w:w="7911" w:type="dxa"/>
            <w:gridSpan w:val="4"/>
            <w:shd w:val="clear" w:color="auto" w:fill="FFF2CC" w:themeFill="accent4" w:themeFillTint="33"/>
          </w:tcPr>
          <w:p w14:paraId="75FE2F2F" w14:textId="77777777" w:rsidR="006A2AB4" w:rsidRDefault="006A2AB4" w:rsidP="006A2AB4"/>
        </w:tc>
      </w:tr>
      <w:tr w:rsidR="006A2AB4" w14:paraId="0F09C815" w14:textId="77777777" w:rsidTr="006B7B5F">
        <w:trPr>
          <w:trHeight w:val="368"/>
          <w:jc w:val="center"/>
        </w:trPr>
        <w:tc>
          <w:tcPr>
            <w:tcW w:w="2434" w:type="dxa"/>
            <w:shd w:val="clear" w:color="auto" w:fill="D9E2F3" w:themeFill="accent5" w:themeFillTint="33"/>
            <w:vAlign w:val="center"/>
          </w:tcPr>
          <w:p w14:paraId="48E87FE2" w14:textId="77777777" w:rsidR="006A2AB4" w:rsidRDefault="006A2AB4" w:rsidP="006A2AB4">
            <w:pPr>
              <w:jc w:val="center"/>
              <w:rPr>
                <w:caps/>
              </w:rPr>
            </w:pPr>
            <w:r>
              <w:rPr>
                <w:caps/>
              </w:rPr>
              <w:t>Project Source Code Link (Github/ Google DRive)</w:t>
            </w:r>
          </w:p>
        </w:tc>
        <w:tc>
          <w:tcPr>
            <w:tcW w:w="7911" w:type="dxa"/>
            <w:gridSpan w:val="4"/>
          </w:tcPr>
          <w:p w14:paraId="61CFC2FA" w14:textId="77777777" w:rsidR="008C2260" w:rsidRDefault="006A2AB4" w:rsidP="006A2AB4">
            <w:r>
              <w:t xml:space="preserve">                                             </w:t>
            </w:r>
          </w:p>
          <w:p w14:paraId="629AB090" w14:textId="77777777" w:rsidR="008C2260" w:rsidRDefault="008C2260" w:rsidP="006A2AB4"/>
          <w:p w14:paraId="0401BC30" w14:textId="77777777" w:rsidR="008C2260" w:rsidRDefault="008C2260" w:rsidP="006A2AB4"/>
          <w:p w14:paraId="1476292F" w14:textId="77777777" w:rsidR="008C2260" w:rsidRDefault="008C2260" w:rsidP="006A2AB4"/>
          <w:p w14:paraId="47757CE4" w14:textId="77777777" w:rsidR="008C2260" w:rsidRDefault="008C2260" w:rsidP="006A2AB4"/>
          <w:p w14:paraId="4F589BEB" w14:textId="77777777" w:rsidR="008C2260" w:rsidRDefault="008C2260" w:rsidP="006A2AB4"/>
          <w:p w14:paraId="7845E971" w14:textId="77777777" w:rsidR="008C2260" w:rsidRDefault="008C2260" w:rsidP="006A2AB4"/>
          <w:p w14:paraId="492875A2" w14:textId="77777777" w:rsidR="008C2260" w:rsidRDefault="008C2260" w:rsidP="006A2AB4"/>
          <w:p w14:paraId="0DF4ECCF" w14:textId="77777777" w:rsidR="008C2260" w:rsidRDefault="008C2260" w:rsidP="006A2AB4"/>
          <w:p w14:paraId="1A7ED6F9" w14:textId="027642FF" w:rsidR="006A2AB4" w:rsidRDefault="006A2AB4" w:rsidP="006A2AB4">
            <w:r>
              <w:t xml:space="preserve">                                                                                                                                                                                                                                              </w:t>
            </w:r>
          </w:p>
        </w:tc>
      </w:tr>
      <w:tr w:rsidR="006A2AB4" w14:paraId="5B4F6DE5" w14:textId="77777777" w:rsidTr="006B7B5F">
        <w:trPr>
          <w:trHeight w:val="188"/>
          <w:jc w:val="center"/>
        </w:trPr>
        <w:tc>
          <w:tcPr>
            <w:tcW w:w="2434" w:type="dxa"/>
            <w:shd w:val="clear" w:color="auto" w:fill="FFF2CC" w:themeFill="accent4" w:themeFillTint="33"/>
            <w:vAlign w:val="center"/>
          </w:tcPr>
          <w:p w14:paraId="054D74E5" w14:textId="77777777" w:rsidR="006A2AB4" w:rsidRDefault="006A2AB4" w:rsidP="006A2AB4">
            <w:pPr>
              <w:rPr>
                <w:caps/>
              </w:rPr>
            </w:pPr>
          </w:p>
        </w:tc>
        <w:tc>
          <w:tcPr>
            <w:tcW w:w="7911" w:type="dxa"/>
            <w:gridSpan w:val="4"/>
            <w:shd w:val="clear" w:color="auto" w:fill="FFF2CC" w:themeFill="accent4" w:themeFillTint="33"/>
          </w:tcPr>
          <w:p w14:paraId="078A2F90" w14:textId="77777777" w:rsidR="006A2AB4" w:rsidRDefault="006A2AB4" w:rsidP="006A2AB4"/>
        </w:tc>
      </w:tr>
      <w:tr w:rsidR="006A2AB4" w14:paraId="1A5033EA" w14:textId="77777777" w:rsidTr="005E68AD">
        <w:trPr>
          <w:trHeight w:val="188"/>
          <w:jc w:val="center"/>
        </w:trPr>
        <w:tc>
          <w:tcPr>
            <w:tcW w:w="2434" w:type="dxa"/>
            <w:shd w:val="clear" w:color="auto" w:fill="DEEAF6" w:themeFill="accent1" w:themeFillTint="33"/>
            <w:vAlign w:val="center"/>
          </w:tcPr>
          <w:p w14:paraId="1137C814" w14:textId="77777777" w:rsidR="006A2AB4" w:rsidRDefault="006A2AB4" w:rsidP="006A2AB4">
            <w:pPr>
              <w:jc w:val="center"/>
              <w:rPr>
                <w:caps/>
              </w:rPr>
            </w:pPr>
            <w:r>
              <w:rPr>
                <w:caps/>
              </w:rPr>
              <w:t>Conclusion /FUTURE ENHANCEMENT</w:t>
            </w:r>
          </w:p>
        </w:tc>
        <w:tc>
          <w:tcPr>
            <w:tcW w:w="7911" w:type="dxa"/>
            <w:gridSpan w:val="4"/>
            <w:shd w:val="clear" w:color="auto" w:fill="FFFFFF" w:themeFill="background1"/>
          </w:tcPr>
          <w:p w14:paraId="24037199" w14:textId="77777777" w:rsidR="006A2AB4" w:rsidRDefault="006A2AB4" w:rsidP="006A2AB4"/>
          <w:p w14:paraId="7DC8B63B" w14:textId="77777777" w:rsidR="008C2260" w:rsidRDefault="005248C2" w:rsidP="006A2AB4">
            <w:pPr>
              <w:rPr>
                <w:rFonts w:ascii="Arial" w:hAnsi="Arial" w:cs="Arial"/>
                <w:color w:val="292C33"/>
                <w:sz w:val="21"/>
                <w:szCs w:val="21"/>
                <w:shd w:val="clear" w:color="auto" w:fill="FFFFFF"/>
              </w:rPr>
            </w:pPr>
            <w:r>
              <w:rPr>
                <w:rFonts w:ascii="Arial" w:hAnsi="Arial" w:cs="Arial"/>
                <w:color w:val="292C33"/>
                <w:sz w:val="21"/>
                <w:szCs w:val="21"/>
                <w:shd w:val="clear" w:color="auto" w:fill="FFFFFF"/>
              </w:rPr>
              <w:t xml:space="preserve"> </w:t>
            </w:r>
          </w:p>
          <w:p w14:paraId="6CEA4967" w14:textId="77777777" w:rsidR="008C2260" w:rsidRDefault="008C2260" w:rsidP="006A2AB4">
            <w:pPr>
              <w:rPr>
                <w:rFonts w:ascii="Arial" w:hAnsi="Arial" w:cs="Arial"/>
                <w:color w:val="292C33"/>
                <w:sz w:val="21"/>
                <w:szCs w:val="21"/>
                <w:shd w:val="clear" w:color="auto" w:fill="FFFFFF"/>
              </w:rPr>
            </w:pPr>
          </w:p>
          <w:p w14:paraId="1D390734" w14:textId="77777777" w:rsidR="008C2260" w:rsidRDefault="008C2260" w:rsidP="006A2AB4">
            <w:pPr>
              <w:rPr>
                <w:rFonts w:ascii="Arial" w:hAnsi="Arial" w:cs="Arial"/>
                <w:color w:val="292C33"/>
                <w:sz w:val="21"/>
                <w:szCs w:val="21"/>
                <w:shd w:val="clear" w:color="auto" w:fill="FFFFFF"/>
              </w:rPr>
            </w:pPr>
          </w:p>
          <w:p w14:paraId="40ED2FED" w14:textId="77777777" w:rsidR="008C2260" w:rsidRDefault="008C2260" w:rsidP="006A2AB4">
            <w:pPr>
              <w:rPr>
                <w:rFonts w:ascii="Arial" w:hAnsi="Arial" w:cs="Arial"/>
                <w:color w:val="292C33"/>
                <w:sz w:val="21"/>
                <w:szCs w:val="21"/>
                <w:shd w:val="clear" w:color="auto" w:fill="FFFFFF"/>
              </w:rPr>
            </w:pPr>
          </w:p>
          <w:p w14:paraId="4DFF5592" w14:textId="77777777" w:rsidR="008C2260" w:rsidRDefault="008C2260" w:rsidP="006A2AB4">
            <w:pPr>
              <w:rPr>
                <w:rFonts w:ascii="Arial" w:hAnsi="Arial" w:cs="Arial"/>
                <w:color w:val="292C33"/>
                <w:sz w:val="21"/>
                <w:szCs w:val="21"/>
                <w:shd w:val="clear" w:color="auto" w:fill="FFFFFF"/>
              </w:rPr>
            </w:pPr>
          </w:p>
          <w:p w14:paraId="47B16346" w14:textId="77777777" w:rsidR="008C2260" w:rsidRDefault="008C2260" w:rsidP="006A2AB4">
            <w:pPr>
              <w:rPr>
                <w:rFonts w:ascii="Arial" w:hAnsi="Arial" w:cs="Arial"/>
                <w:color w:val="292C33"/>
                <w:sz w:val="21"/>
                <w:szCs w:val="21"/>
                <w:shd w:val="clear" w:color="auto" w:fill="FFFFFF"/>
              </w:rPr>
            </w:pPr>
          </w:p>
          <w:p w14:paraId="3329B541" w14:textId="57829595" w:rsidR="006A2AB4" w:rsidRDefault="005248C2" w:rsidP="006A2AB4">
            <w:pPr>
              <w:rPr>
                <w:rFonts w:ascii="Arial" w:hAnsi="Arial" w:cs="Arial"/>
                <w:color w:val="292C33"/>
                <w:sz w:val="21"/>
                <w:szCs w:val="21"/>
                <w:shd w:val="clear" w:color="auto" w:fill="FFFFFF"/>
              </w:rPr>
            </w:pPr>
            <w:r>
              <w:rPr>
                <w:rFonts w:ascii="Arial" w:hAnsi="Arial" w:cs="Arial"/>
                <w:color w:val="292C33"/>
                <w:sz w:val="21"/>
                <w:szCs w:val="21"/>
                <w:shd w:val="clear" w:color="auto" w:fill="FFFFFF"/>
              </w:rPr>
              <w:t>Keeping a shared record of what has occurred is the best way to avoid stress and keep things fair, which is our mission.</w:t>
            </w:r>
          </w:p>
          <w:p w14:paraId="134ACC87" w14:textId="77777777" w:rsidR="005248C2" w:rsidRDefault="005248C2" w:rsidP="006A2AB4">
            <w:pPr>
              <w:rPr>
                <w:rFonts w:ascii="Arial" w:hAnsi="Arial" w:cs="Arial"/>
                <w:color w:val="292C33"/>
                <w:sz w:val="21"/>
                <w:szCs w:val="21"/>
                <w:shd w:val="clear" w:color="auto" w:fill="FFFFFF"/>
              </w:rPr>
            </w:pPr>
          </w:p>
          <w:p w14:paraId="41235C89" w14:textId="313135EB" w:rsidR="005248C2" w:rsidRDefault="005248C2" w:rsidP="006A2AB4">
            <w:pPr>
              <w:rPr>
                <w:rFonts w:ascii="Arial" w:hAnsi="Arial" w:cs="Arial"/>
                <w:color w:val="292C33"/>
                <w:sz w:val="21"/>
                <w:szCs w:val="21"/>
                <w:shd w:val="clear" w:color="auto" w:fill="FFFFFF"/>
              </w:rPr>
            </w:pPr>
            <w:r>
              <w:rPr>
                <w:rFonts w:ascii="Arial" w:hAnsi="Arial" w:cs="Arial"/>
                <w:color w:val="292C33"/>
                <w:sz w:val="21"/>
                <w:szCs w:val="21"/>
                <w:shd w:val="clear" w:color="auto" w:fill="FFFFFF"/>
              </w:rPr>
              <w:t>Future enhancements on the project could be:</w:t>
            </w:r>
          </w:p>
          <w:p w14:paraId="47EE392F" w14:textId="003F13ED" w:rsidR="005248C2" w:rsidRDefault="005248C2" w:rsidP="005248C2">
            <w:pPr>
              <w:pStyle w:val="ListParagraph"/>
              <w:numPr>
                <w:ilvl w:val="0"/>
                <w:numId w:val="4"/>
              </w:numPr>
            </w:pPr>
            <w:r>
              <w:t>Option to share the bill as a CSV file, or other fo</w:t>
            </w:r>
            <w:r w:rsidR="0084629E">
              <w:t>r</w:t>
            </w:r>
            <w:r>
              <w:t>mat</w:t>
            </w:r>
            <w:r w:rsidR="0084629E">
              <w:t>s</w:t>
            </w:r>
            <w:r>
              <w:t>.</w:t>
            </w:r>
          </w:p>
          <w:p w14:paraId="07BD16BB" w14:textId="1AD217DF" w:rsidR="005248C2" w:rsidRDefault="005248C2" w:rsidP="005248C2">
            <w:pPr>
              <w:pStyle w:val="ListParagraph"/>
              <w:numPr>
                <w:ilvl w:val="0"/>
                <w:numId w:val="4"/>
              </w:numPr>
            </w:pPr>
            <w:r>
              <w:t>Include a common link where members can upload images</w:t>
            </w:r>
          </w:p>
          <w:p w14:paraId="08EA9344" w14:textId="114B651B" w:rsidR="005248C2" w:rsidRDefault="005248C2" w:rsidP="005248C2">
            <w:pPr>
              <w:pStyle w:val="ListParagraph"/>
              <w:numPr>
                <w:ilvl w:val="0"/>
                <w:numId w:val="4"/>
              </w:numPr>
            </w:pPr>
            <w:r>
              <w:t>Multi-platform support</w:t>
            </w:r>
          </w:p>
          <w:p w14:paraId="49A7FF28" w14:textId="69FB6457" w:rsidR="006A2AB4" w:rsidRDefault="005248C2" w:rsidP="006A2AB4">
            <w:pPr>
              <w:pStyle w:val="ListParagraph"/>
              <w:numPr>
                <w:ilvl w:val="0"/>
                <w:numId w:val="4"/>
              </w:numPr>
            </w:pPr>
            <w:r>
              <w:t>Include payment gateway</w:t>
            </w:r>
          </w:p>
          <w:p w14:paraId="4CF46D5C" w14:textId="12D57153" w:rsidR="006A2AB4" w:rsidRDefault="006A2AB4" w:rsidP="006A2AB4"/>
          <w:p w14:paraId="216942C3" w14:textId="5E3302DD" w:rsidR="008C2260" w:rsidRDefault="008C2260" w:rsidP="006A2AB4"/>
          <w:p w14:paraId="6601B1D3" w14:textId="6A0FC7D0" w:rsidR="008C2260" w:rsidRDefault="008C2260" w:rsidP="006A2AB4"/>
          <w:p w14:paraId="7A71606F" w14:textId="6A8D7569" w:rsidR="008C2260" w:rsidRDefault="008C2260" w:rsidP="006A2AB4"/>
          <w:p w14:paraId="4FDE3D59" w14:textId="1BE45102" w:rsidR="008C2260" w:rsidRDefault="008C2260" w:rsidP="006A2AB4"/>
          <w:p w14:paraId="21046CC1" w14:textId="41CCF657" w:rsidR="008C2260" w:rsidRDefault="008C2260" w:rsidP="006A2AB4"/>
          <w:p w14:paraId="6F13335B" w14:textId="4EA61C66" w:rsidR="008C2260" w:rsidRDefault="008C2260" w:rsidP="006A2AB4"/>
          <w:p w14:paraId="559C5616" w14:textId="699F6C72" w:rsidR="008C2260" w:rsidRDefault="008C2260" w:rsidP="006A2AB4"/>
          <w:p w14:paraId="2410452E" w14:textId="1F3AC18A" w:rsidR="008C2260" w:rsidRDefault="008C2260" w:rsidP="006A2AB4"/>
          <w:p w14:paraId="2C1F9E14" w14:textId="54004207" w:rsidR="008C2260" w:rsidRDefault="008C2260" w:rsidP="006A2AB4"/>
          <w:p w14:paraId="77F60A5B" w14:textId="34F84723" w:rsidR="008C2260" w:rsidRDefault="008C2260" w:rsidP="006A2AB4"/>
          <w:p w14:paraId="33CDC9C8" w14:textId="77777777" w:rsidR="008C2260" w:rsidRDefault="008C2260" w:rsidP="006A2AB4"/>
          <w:p w14:paraId="5814355E" w14:textId="77777777" w:rsidR="006A2AB4" w:rsidRDefault="006A2AB4" w:rsidP="006A2AB4"/>
        </w:tc>
      </w:tr>
      <w:tr w:rsidR="006A2AB4" w14:paraId="3D2B1073" w14:textId="77777777" w:rsidTr="005E68AD">
        <w:trPr>
          <w:trHeight w:val="188"/>
          <w:jc w:val="center"/>
        </w:trPr>
        <w:tc>
          <w:tcPr>
            <w:tcW w:w="2434" w:type="dxa"/>
            <w:shd w:val="clear" w:color="auto" w:fill="FFF2CC" w:themeFill="accent4" w:themeFillTint="33"/>
            <w:vAlign w:val="center"/>
          </w:tcPr>
          <w:p w14:paraId="11E4468B" w14:textId="77777777" w:rsidR="006A2AB4" w:rsidRDefault="006A2AB4" w:rsidP="006A2AB4">
            <w:pPr>
              <w:rPr>
                <w:caps/>
              </w:rPr>
            </w:pPr>
          </w:p>
        </w:tc>
        <w:tc>
          <w:tcPr>
            <w:tcW w:w="7911" w:type="dxa"/>
            <w:gridSpan w:val="4"/>
            <w:shd w:val="clear" w:color="auto" w:fill="FFF2CC" w:themeFill="accent4" w:themeFillTint="33"/>
          </w:tcPr>
          <w:p w14:paraId="7D72EE40" w14:textId="77777777" w:rsidR="006A2AB4" w:rsidRDefault="006A2AB4" w:rsidP="006A2AB4"/>
        </w:tc>
      </w:tr>
      <w:tr w:rsidR="006A2AB4" w14:paraId="263E61F9" w14:textId="77777777" w:rsidTr="006B7B5F">
        <w:trPr>
          <w:trHeight w:val="8918"/>
          <w:jc w:val="center"/>
        </w:trPr>
        <w:tc>
          <w:tcPr>
            <w:tcW w:w="2434" w:type="dxa"/>
            <w:shd w:val="clear" w:color="auto" w:fill="D9E2F3" w:themeFill="accent5" w:themeFillTint="33"/>
            <w:vAlign w:val="center"/>
          </w:tcPr>
          <w:p w14:paraId="3822E7B7" w14:textId="77777777" w:rsidR="006A2AB4" w:rsidRDefault="006A2AB4" w:rsidP="006A2AB4">
            <w:pPr>
              <w:rPr>
                <w:caps/>
              </w:rPr>
            </w:pPr>
            <w:r>
              <w:t>U</w:t>
            </w:r>
            <w:r>
              <w:rPr>
                <w:caps/>
              </w:rPr>
              <w:t xml:space="preserve">i sCreenshots </w:t>
            </w:r>
          </w:p>
        </w:tc>
        <w:tc>
          <w:tcPr>
            <w:tcW w:w="7911" w:type="dxa"/>
            <w:gridSpan w:val="4"/>
          </w:tcPr>
          <w:p w14:paraId="10DDE1A9" w14:textId="77777777" w:rsidR="006A2AB4" w:rsidRDefault="006A2AB4" w:rsidP="006A2AB4"/>
          <w:p w14:paraId="2B26D900" w14:textId="77777777" w:rsidR="006A2AB4" w:rsidRDefault="006A2AB4" w:rsidP="006A2AB4"/>
          <w:p w14:paraId="0C5FAF38" w14:textId="77777777" w:rsidR="006A2AB4" w:rsidRDefault="006A2AB4" w:rsidP="006A2AB4"/>
          <w:p w14:paraId="4DD19F21" w14:textId="77777777" w:rsidR="006A2AB4" w:rsidRDefault="006A2AB4" w:rsidP="006A2AB4"/>
          <w:p w14:paraId="7DD2A022" w14:textId="77777777" w:rsidR="006A2AB4" w:rsidRDefault="006A2AB4" w:rsidP="006A2AB4"/>
          <w:p w14:paraId="14562ED1" w14:textId="77777777" w:rsidR="006A2AB4" w:rsidRDefault="006A2AB4" w:rsidP="006A2AB4"/>
          <w:p w14:paraId="494EC225" w14:textId="77777777" w:rsidR="006A2AB4" w:rsidRDefault="006A2AB4" w:rsidP="006A2AB4"/>
          <w:p w14:paraId="6D7AE473" w14:textId="77777777" w:rsidR="006A2AB4" w:rsidRDefault="006A2AB4" w:rsidP="006A2AB4"/>
          <w:p w14:paraId="1E9AF5E8" w14:textId="77777777" w:rsidR="006A2AB4" w:rsidRDefault="006A2AB4" w:rsidP="006A2AB4"/>
          <w:p w14:paraId="39D88EF0" w14:textId="77777777" w:rsidR="006A2AB4" w:rsidRDefault="006A2AB4" w:rsidP="006A2AB4"/>
          <w:p w14:paraId="43F055DE" w14:textId="77777777" w:rsidR="006A2AB4" w:rsidRDefault="006A2AB4" w:rsidP="006A2AB4"/>
          <w:p w14:paraId="761B06D4" w14:textId="77777777" w:rsidR="006A2AB4" w:rsidRDefault="006A2AB4" w:rsidP="006A2AB4"/>
          <w:p w14:paraId="05E1E369" w14:textId="77777777" w:rsidR="006A2AB4" w:rsidRDefault="006A2AB4" w:rsidP="006A2AB4"/>
          <w:p w14:paraId="45DDF84E" w14:textId="77777777" w:rsidR="006A2AB4" w:rsidRDefault="006A2AB4" w:rsidP="006A2AB4"/>
          <w:p w14:paraId="6F8B94E9" w14:textId="77777777" w:rsidR="006A2AB4" w:rsidRDefault="006A2AB4" w:rsidP="006A2AB4"/>
          <w:p w14:paraId="58DCA0E9" w14:textId="77777777" w:rsidR="006A2AB4" w:rsidRDefault="006A2AB4" w:rsidP="006A2AB4"/>
          <w:p w14:paraId="2315E4A3" w14:textId="77777777" w:rsidR="006A2AB4" w:rsidRDefault="006A2AB4" w:rsidP="006A2AB4"/>
          <w:p w14:paraId="19F0FA76" w14:textId="77777777" w:rsidR="006A2AB4" w:rsidRDefault="006A2AB4" w:rsidP="006A2AB4"/>
          <w:p w14:paraId="4CC55204" w14:textId="77777777" w:rsidR="006A2AB4" w:rsidRDefault="006A2AB4" w:rsidP="006A2AB4"/>
          <w:p w14:paraId="48E8326D" w14:textId="77777777" w:rsidR="006A2AB4" w:rsidRDefault="006A2AB4" w:rsidP="006A2AB4"/>
          <w:p w14:paraId="0EE36AAC" w14:textId="77777777" w:rsidR="006A2AB4" w:rsidRDefault="006A2AB4" w:rsidP="006A2AB4"/>
          <w:p w14:paraId="4580119D" w14:textId="77777777" w:rsidR="006A2AB4" w:rsidRDefault="006A2AB4" w:rsidP="006A2AB4"/>
          <w:p w14:paraId="5D3098AA" w14:textId="77777777" w:rsidR="006A2AB4" w:rsidRDefault="006A2AB4" w:rsidP="006A2AB4"/>
          <w:p w14:paraId="2C5D896D" w14:textId="77777777" w:rsidR="006A2AB4" w:rsidRDefault="006A2AB4" w:rsidP="006A2AB4"/>
          <w:p w14:paraId="1B6DE202" w14:textId="77777777" w:rsidR="006A2AB4" w:rsidRDefault="006A2AB4" w:rsidP="006A2AB4"/>
          <w:p w14:paraId="61841E2C" w14:textId="77777777" w:rsidR="006A2AB4" w:rsidRDefault="006A2AB4" w:rsidP="006A2AB4"/>
          <w:p w14:paraId="248667B6" w14:textId="77777777" w:rsidR="006A2AB4" w:rsidRDefault="006A2AB4" w:rsidP="006A2AB4"/>
          <w:p w14:paraId="53456FE8" w14:textId="77777777" w:rsidR="006A2AB4" w:rsidRDefault="006A2AB4" w:rsidP="006A2AB4"/>
          <w:p w14:paraId="29E2F95D" w14:textId="77777777" w:rsidR="006A2AB4" w:rsidRDefault="006A2AB4" w:rsidP="006A2AB4"/>
          <w:p w14:paraId="038535B6" w14:textId="77777777" w:rsidR="006A2AB4" w:rsidRDefault="006A2AB4" w:rsidP="006A2AB4"/>
          <w:p w14:paraId="286A4130" w14:textId="77777777" w:rsidR="006A2AB4" w:rsidRDefault="006A2AB4" w:rsidP="006A2AB4"/>
          <w:p w14:paraId="0F539F83" w14:textId="77777777" w:rsidR="006A2AB4" w:rsidRDefault="006A2AB4" w:rsidP="006A2AB4"/>
          <w:p w14:paraId="161B2C99" w14:textId="77777777" w:rsidR="006A2AB4" w:rsidRDefault="006A2AB4" w:rsidP="006A2AB4"/>
          <w:p w14:paraId="2B8AB26A" w14:textId="77777777" w:rsidR="006A2AB4" w:rsidRDefault="006A2AB4" w:rsidP="006A2AB4"/>
          <w:p w14:paraId="02EB5544" w14:textId="77777777" w:rsidR="006A2AB4" w:rsidRDefault="006A2AB4" w:rsidP="006A2AB4"/>
          <w:p w14:paraId="1932D37E" w14:textId="77777777" w:rsidR="006A2AB4" w:rsidRDefault="006A2AB4" w:rsidP="006A2AB4"/>
          <w:p w14:paraId="4DE84EAF" w14:textId="77777777" w:rsidR="006A2AB4" w:rsidRDefault="006A2AB4" w:rsidP="006A2AB4"/>
          <w:p w14:paraId="641F6C1C" w14:textId="77777777" w:rsidR="006A2AB4" w:rsidRDefault="006A2AB4" w:rsidP="006A2AB4"/>
          <w:p w14:paraId="24835487" w14:textId="77777777" w:rsidR="006A2AB4" w:rsidRDefault="006A2AB4" w:rsidP="006A2AB4"/>
          <w:p w14:paraId="5D4E772A" w14:textId="77777777" w:rsidR="006A2AB4" w:rsidRDefault="006A2AB4" w:rsidP="006A2AB4"/>
        </w:tc>
      </w:tr>
    </w:tbl>
    <w:p w14:paraId="42414D85" w14:textId="77777777" w:rsidR="00594B97" w:rsidRDefault="00594B97" w:rsidP="00330E88"/>
    <w:p w14:paraId="5E47CCC5" w14:textId="77777777" w:rsidR="00FC708A" w:rsidRDefault="00FC708A" w:rsidP="00330E88"/>
    <w:sectPr w:rsidR="00FC708A" w:rsidSect="000442D3">
      <w:headerReference w:type="default" r:id="rId11"/>
      <w:pgSz w:w="12240" w:h="15840"/>
      <w:pgMar w:top="1530" w:right="1440" w:bottom="810" w:left="1440" w:header="180" w:footer="273"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AC111" w14:textId="77777777" w:rsidR="00DA48C0" w:rsidRDefault="00DA48C0">
      <w:pPr>
        <w:spacing w:after="0" w:line="240" w:lineRule="auto"/>
      </w:pPr>
      <w:r>
        <w:separator/>
      </w:r>
    </w:p>
  </w:endnote>
  <w:endnote w:type="continuationSeparator" w:id="0">
    <w:p w14:paraId="6BB52157" w14:textId="77777777" w:rsidR="00DA48C0" w:rsidRDefault="00DA4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ECB58" w14:textId="77777777" w:rsidR="00DA48C0" w:rsidRDefault="00DA48C0">
      <w:pPr>
        <w:spacing w:after="0" w:line="240" w:lineRule="auto"/>
      </w:pPr>
      <w:r>
        <w:separator/>
      </w:r>
    </w:p>
  </w:footnote>
  <w:footnote w:type="continuationSeparator" w:id="0">
    <w:p w14:paraId="0B967573" w14:textId="77777777" w:rsidR="00DA48C0" w:rsidRDefault="00DA4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31635" w14:textId="77777777" w:rsidR="0014674D" w:rsidRDefault="000442D3" w:rsidP="0014674D">
    <w:pPr>
      <w:pStyle w:val="Header"/>
      <w:jc w:val="center"/>
      <w:rPr>
        <w:sz w:val="32"/>
      </w:rPr>
    </w:pPr>
    <w:r w:rsidRPr="0014674D">
      <w:rPr>
        <w:b/>
        <w:caps/>
        <w:noProof/>
        <w:color w:val="808080" w:themeColor="background1" w:themeShade="80"/>
        <w:sz w:val="28"/>
        <w:szCs w:val="20"/>
      </w:rPr>
      <mc:AlternateContent>
        <mc:Choice Requires="wpg">
          <w:drawing>
            <wp:anchor distT="0" distB="0" distL="114300" distR="114300" simplePos="0" relativeHeight="251659264" behindDoc="0" locked="0" layoutInCell="1" allowOverlap="1" wp14:anchorId="44DFF94A" wp14:editId="5F6B70CF">
              <wp:simplePos x="0" y="0"/>
              <wp:positionH relativeFrom="page">
                <wp:align>right</wp:align>
              </wp:positionH>
              <wp:positionV relativeFrom="topMargin">
                <wp:posOffset>228600</wp:posOffset>
              </wp:positionV>
              <wp:extent cx="1700530" cy="752475"/>
              <wp:effectExtent l="0" t="0" r="0" b="28575"/>
              <wp:wrapNone/>
              <wp:docPr id="167" name="Group 167"/>
              <wp:cNvGraphicFramePr/>
              <a:graphic xmlns:a="http://schemas.openxmlformats.org/drawingml/2006/main">
                <a:graphicData uri="http://schemas.microsoft.com/office/word/2010/wordprocessingGroup">
                  <wpg:wgp>
                    <wpg:cNvGrpSpPr/>
                    <wpg:grpSpPr>
                      <a:xfrm>
                        <a:off x="0" y="0"/>
                        <a:ext cx="1700530" cy="752475"/>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D3A8BD" w14:textId="77777777"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6" style="position:absolute;left:0;text-align:left;margin-left:82.7pt;margin-top:18pt;width:133.9pt;height:59.25pt;z-index:251659264;mso-position-horizontal:right;mso-position-horizontal-relative:page;mso-position-vertical-relative:top-margin-area;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28"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rsidR="0014674D" w:rsidRDefault="0014674D">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5E68AD">
                        <w:rPr>
                          <w:noProof/>
                          <w:color w:val="FFFFFF" w:themeColor="background1"/>
                          <w:sz w:val="24"/>
                          <w:szCs w:val="24"/>
                        </w:rPr>
                        <w:t>3</w:t>
                      </w:r>
                      <w:r>
                        <w:rPr>
                          <w:noProof/>
                          <w:color w:val="FFFFFF" w:themeColor="background1"/>
                          <w:sz w:val="24"/>
                          <w:szCs w:val="24"/>
                        </w:rPr>
                        <w:fldChar w:fldCharType="end"/>
                      </w:r>
                    </w:p>
                  </w:txbxContent>
                </v:textbox>
              </v:shape>
              <w10:wrap anchorx="page" anchory="margin"/>
            </v:group>
          </w:pict>
        </mc:Fallback>
      </mc:AlternateContent>
    </w:r>
  </w:p>
  <w:p w14:paraId="3097CF17" w14:textId="77777777" w:rsidR="00594B97" w:rsidRPr="0014674D" w:rsidRDefault="006B7B5F" w:rsidP="0014674D">
    <w:pPr>
      <w:pStyle w:val="Header"/>
      <w:jc w:val="center"/>
      <w:rPr>
        <w:b/>
        <w:sz w:val="32"/>
      </w:rPr>
    </w:pPr>
    <w:r>
      <w:rPr>
        <w:b/>
        <w:sz w:val="32"/>
      </w:rPr>
      <w:t>DAYANANDA SAGAR COLLEGE OF ENGINE</w:t>
    </w:r>
    <w:r w:rsidR="0014674D" w:rsidRPr="0014674D">
      <w:rPr>
        <w:b/>
        <w:sz w:val="32"/>
      </w:rPr>
      <w:t>ERING</w:t>
    </w:r>
    <w:r w:rsidR="0014674D" w:rsidRPr="0014674D">
      <w:rPr>
        <w:b/>
        <w:sz w:val="32"/>
      </w:rPr>
      <w:br/>
      <w:t>COMPUTER SCIENCE &amp;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022A5"/>
    <w:multiLevelType w:val="hybridMultilevel"/>
    <w:tmpl w:val="AC6EAA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AA67DE2"/>
    <w:multiLevelType w:val="hybridMultilevel"/>
    <w:tmpl w:val="195C32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89D5221"/>
    <w:multiLevelType w:val="hybridMultilevel"/>
    <w:tmpl w:val="01FC80A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BDB77A0"/>
    <w:multiLevelType w:val="hybridMultilevel"/>
    <w:tmpl w:val="F990A0A6"/>
    <w:lvl w:ilvl="0" w:tplc="40090001">
      <w:start w:val="1"/>
      <w:numFmt w:val="bullet"/>
      <w:lvlText w:val=""/>
      <w:lvlJc w:val="left"/>
      <w:pPr>
        <w:ind w:left="816" w:hanging="360"/>
      </w:pPr>
      <w:rPr>
        <w:rFonts w:ascii="Symbol" w:hAnsi="Symbol" w:hint="default"/>
      </w:rPr>
    </w:lvl>
    <w:lvl w:ilvl="1" w:tplc="40090003" w:tentative="1">
      <w:start w:val="1"/>
      <w:numFmt w:val="bullet"/>
      <w:lvlText w:val="o"/>
      <w:lvlJc w:val="left"/>
      <w:pPr>
        <w:ind w:left="1536" w:hanging="360"/>
      </w:pPr>
      <w:rPr>
        <w:rFonts w:ascii="Courier New" w:hAnsi="Courier New" w:cs="Courier New" w:hint="default"/>
      </w:rPr>
    </w:lvl>
    <w:lvl w:ilvl="2" w:tplc="40090005" w:tentative="1">
      <w:start w:val="1"/>
      <w:numFmt w:val="bullet"/>
      <w:lvlText w:val=""/>
      <w:lvlJc w:val="left"/>
      <w:pPr>
        <w:ind w:left="2256" w:hanging="360"/>
      </w:pPr>
      <w:rPr>
        <w:rFonts w:ascii="Wingdings" w:hAnsi="Wingdings" w:hint="default"/>
      </w:rPr>
    </w:lvl>
    <w:lvl w:ilvl="3" w:tplc="40090001" w:tentative="1">
      <w:start w:val="1"/>
      <w:numFmt w:val="bullet"/>
      <w:lvlText w:val=""/>
      <w:lvlJc w:val="left"/>
      <w:pPr>
        <w:ind w:left="2976" w:hanging="360"/>
      </w:pPr>
      <w:rPr>
        <w:rFonts w:ascii="Symbol" w:hAnsi="Symbol" w:hint="default"/>
      </w:rPr>
    </w:lvl>
    <w:lvl w:ilvl="4" w:tplc="40090003" w:tentative="1">
      <w:start w:val="1"/>
      <w:numFmt w:val="bullet"/>
      <w:lvlText w:val="o"/>
      <w:lvlJc w:val="left"/>
      <w:pPr>
        <w:ind w:left="3696" w:hanging="360"/>
      </w:pPr>
      <w:rPr>
        <w:rFonts w:ascii="Courier New" w:hAnsi="Courier New" w:cs="Courier New" w:hint="default"/>
      </w:rPr>
    </w:lvl>
    <w:lvl w:ilvl="5" w:tplc="40090005" w:tentative="1">
      <w:start w:val="1"/>
      <w:numFmt w:val="bullet"/>
      <w:lvlText w:val=""/>
      <w:lvlJc w:val="left"/>
      <w:pPr>
        <w:ind w:left="4416" w:hanging="360"/>
      </w:pPr>
      <w:rPr>
        <w:rFonts w:ascii="Wingdings" w:hAnsi="Wingdings" w:hint="default"/>
      </w:rPr>
    </w:lvl>
    <w:lvl w:ilvl="6" w:tplc="40090001" w:tentative="1">
      <w:start w:val="1"/>
      <w:numFmt w:val="bullet"/>
      <w:lvlText w:val=""/>
      <w:lvlJc w:val="left"/>
      <w:pPr>
        <w:ind w:left="5136" w:hanging="360"/>
      </w:pPr>
      <w:rPr>
        <w:rFonts w:ascii="Symbol" w:hAnsi="Symbol" w:hint="default"/>
      </w:rPr>
    </w:lvl>
    <w:lvl w:ilvl="7" w:tplc="40090003" w:tentative="1">
      <w:start w:val="1"/>
      <w:numFmt w:val="bullet"/>
      <w:lvlText w:val="o"/>
      <w:lvlJc w:val="left"/>
      <w:pPr>
        <w:ind w:left="5856" w:hanging="360"/>
      </w:pPr>
      <w:rPr>
        <w:rFonts w:ascii="Courier New" w:hAnsi="Courier New" w:cs="Courier New" w:hint="default"/>
      </w:rPr>
    </w:lvl>
    <w:lvl w:ilvl="8" w:tplc="40090005" w:tentative="1">
      <w:start w:val="1"/>
      <w:numFmt w:val="bullet"/>
      <w:lvlText w:val=""/>
      <w:lvlJc w:val="left"/>
      <w:pPr>
        <w:ind w:left="6576" w:hanging="360"/>
      </w:pPr>
      <w:rPr>
        <w:rFonts w:ascii="Wingdings" w:hAnsi="Wingdings" w:hint="default"/>
      </w:rPr>
    </w:lvl>
  </w:abstractNum>
  <w:num w:numId="1" w16cid:durableId="189952332">
    <w:abstractNumId w:val="3"/>
  </w:num>
  <w:num w:numId="2" w16cid:durableId="1795098848">
    <w:abstractNumId w:val="1"/>
  </w:num>
  <w:num w:numId="3" w16cid:durableId="1730493461">
    <w:abstractNumId w:val="2"/>
  </w:num>
  <w:num w:numId="4" w16cid:durableId="3099396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MzY0MzEwNTUyMDNR0lEKTi0uzszPAykwqgUA7eMI8SwAAAA="/>
  </w:docVars>
  <w:rsids>
    <w:rsidRoot w:val="00420436"/>
    <w:rsid w:val="000442D3"/>
    <w:rsid w:val="00054590"/>
    <w:rsid w:val="00057496"/>
    <w:rsid w:val="0009006F"/>
    <w:rsid w:val="000F79B0"/>
    <w:rsid w:val="0014674D"/>
    <w:rsid w:val="001563C3"/>
    <w:rsid w:val="0017753B"/>
    <w:rsid w:val="00190866"/>
    <w:rsid w:val="001B3AA7"/>
    <w:rsid w:val="001B59EE"/>
    <w:rsid w:val="001F0783"/>
    <w:rsid w:val="00222CB1"/>
    <w:rsid w:val="00226FAB"/>
    <w:rsid w:val="00256FAB"/>
    <w:rsid w:val="002957E2"/>
    <w:rsid w:val="002C30CC"/>
    <w:rsid w:val="002C5AF2"/>
    <w:rsid w:val="002F52B8"/>
    <w:rsid w:val="0030352C"/>
    <w:rsid w:val="0030588B"/>
    <w:rsid w:val="00330E88"/>
    <w:rsid w:val="00354903"/>
    <w:rsid w:val="003A52AC"/>
    <w:rsid w:val="00420436"/>
    <w:rsid w:val="004A78F1"/>
    <w:rsid w:val="0051642A"/>
    <w:rsid w:val="005248C2"/>
    <w:rsid w:val="00562FF3"/>
    <w:rsid w:val="0058033E"/>
    <w:rsid w:val="00594B97"/>
    <w:rsid w:val="005A71A4"/>
    <w:rsid w:val="005E4C01"/>
    <w:rsid w:val="005E68AD"/>
    <w:rsid w:val="00651E41"/>
    <w:rsid w:val="006A2AB4"/>
    <w:rsid w:val="006A7E8B"/>
    <w:rsid w:val="006B7B5F"/>
    <w:rsid w:val="00714A7A"/>
    <w:rsid w:val="00721A6F"/>
    <w:rsid w:val="00756DAC"/>
    <w:rsid w:val="0079404A"/>
    <w:rsid w:val="007A199C"/>
    <w:rsid w:val="007A1EDF"/>
    <w:rsid w:val="007B163C"/>
    <w:rsid w:val="008242C3"/>
    <w:rsid w:val="0084629E"/>
    <w:rsid w:val="00875AB9"/>
    <w:rsid w:val="0089054B"/>
    <w:rsid w:val="0089575D"/>
    <w:rsid w:val="008A086A"/>
    <w:rsid w:val="008A1A3D"/>
    <w:rsid w:val="008C1216"/>
    <w:rsid w:val="008C2260"/>
    <w:rsid w:val="00905D80"/>
    <w:rsid w:val="00923516"/>
    <w:rsid w:val="00A67809"/>
    <w:rsid w:val="00A7586B"/>
    <w:rsid w:val="00AB7CDC"/>
    <w:rsid w:val="00AF3999"/>
    <w:rsid w:val="00AF50AA"/>
    <w:rsid w:val="00AF6C94"/>
    <w:rsid w:val="00B318B3"/>
    <w:rsid w:val="00B47017"/>
    <w:rsid w:val="00BC1BF0"/>
    <w:rsid w:val="00BD76EF"/>
    <w:rsid w:val="00C06C5B"/>
    <w:rsid w:val="00C22F50"/>
    <w:rsid w:val="00C233A7"/>
    <w:rsid w:val="00C237C1"/>
    <w:rsid w:val="00C662B3"/>
    <w:rsid w:val="00C70D1F"/>
    <w:rsid w:val="00D346F3"/>
    <w:rsid w:val="00DA48C0"/>
    <w:rsid w:val="00DD5D8F"/>
    <w:rsid w:val="00E06EFE"/>
    <w:rsid w:val="00E10299"/>
    <w:rsid w:val="00E15AC0"/>
    <w:rsid w:val="00E3022A"/>
    <w:rsid w:val="00E704CA"/>
    <w:rsid w:val="00E75483"/>
    <w:rsid w:val="00EA1C3C"/>
    <w:rsid w:val="00F000CB"/>
    <w:rsid w:val="00F14BC2"/>
    <w:rsid w:val="00F61AB0"/>
    <w:rsid w:val="00F63D59"/>
    <w:rsid w:val="00F862B1"/>
    <w:rsid w:val="00FC708A"/>
    <w:rsid w:val="00FE5177"/>
    <w:rsid w:val="0B255489"/>
    <w:rsid w:val="0BF76431"/>
    <w:rsid w:val="1D441ECE"/>
    <w:rsid w:val="6FCF68B9"/>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9AB6E"/>
  <w15:docId w15:val="{995D19AC-A1CD-4848-AC22-DE46EB329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99"/>
    <w:rsid w:val="008C12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584DDD9-B44F-4466-9E7E-BDE5ABE1B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4</Pages>
  <Words>345</Words>
  <Characters>197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Sushritha Shetty</cp:lastModifiedBy>
  <cp:revision>11</cp:revision>
  <dcterms:created xsi:type="dcterms:W3CDTF">2020-02-01T04:01:00Z</dcterms:created>
  <dcterms:modified xsi:type="dcterms:W3CDTF">2022-07-27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